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EE327D" w14:textId="5C6050D6" w:rsidR="00F44AD8" w:rsidRPr="00685362" w:rsidRDefault="00402DFC" w:rsidP="007D0C3E">
      <w:pPr>
        <w:rPr>
          <w:b/>
          <w:u w:val="single"/>
        </w:rPr>
      </w:pPr>
      <w:r w:rsidRPr="00685362">
        <w:rPr>
          <w:b/>
          <w:u w:val="single"/>
        </w:rPr>
        <w:t>Alu with no feedback</w:t>
      </w:r>
    </w:p>
    <w:p w14:paraId="65FEA5F9" w14:textId="22A9E621" w:rsidR="007D0C3E" w:rsidRDefault="007D0C3E" w:rsidP="007D0C3E">
      <w:r>
        <w:t>library IEEE;</w:t>
      </w:r>
    </w:p>
    <w:p w14:paraId="753222DC" w14:textId="77777777" w:rsidR="007D0C3E" w:rsidRDefault="007D0C3E" w:rsidP="007D0C3E">
      <w:r>
        <w:t>use IEEE.STD_LOGIC_1164.ALL;</w:t>
      </w:r>
    </w:p>
    <w:p w14:paraId="1F705739" w14:textId="77777777" w:rsidR="007D0C3E" w:rsidRDefault="007D0C3E" w:rsidP="007D0C3E">
      <w:r>
        <w:t xml:space="preserve">use </w:t>
      </w:r>
      <w:proofErr w:type="spellStart"/>
      <w:r>
        <w:t>IEEE.std_logic_unsigned.all</w:t>
      </w:r>
      <w:proofErr w:type="spellEnd"/>
      <w:r>
        <w:t>;</w:t>
      </w:r>
    </w:p>
    <w:p w14:paraId="33CEDE94" w14:textId="77777777" w:rsidR="007D0C3E" w:rsidRDefault="007D0C3E" w:rsidP="007D0C3E"/>
    <w:p w14:paraId="223DA870" w14:textId="77777777" w:rsidR="007D0C3E" w:rsidRDefault="007D0C3E" w:rsidP="007D0C3E">
      <w:r>
        <w:t xml:space="preserve">entity </w:t>
      </w:r>
      <w:proofErr w:type="spellStart"/>
      <w:r>
        <w:t>AluFB</w:t>
      </w:r>
      <w:proofErr w:type="spellEnd"/>
      <w:r>
        <w:t xml:space="preserve"> is</w:t>
      </w:r>
    </w:p>
    <w:p w14:paraId="32738DE8" w14:textId="77777777" w:rsidR="007D0C3E" w:rsidRDefault="007D0C3E" w:rsidP="007D0C3E"/>
    <w:p w14:paraId="1617C01F" w14:textId="77777777" w:rsidR="007D0C3E" w:rsidRDefault="007D0C3E" w:rsidP="007D0C3E">
      <w:r>
        <w:t>port (</w:t>
      </w:r>
      <w:proofErr w:type="gramStart"/>
      <w:r>
        <w:t>a :</w:t>
      </w:r>
      <w:proofErr w:type="gramEnd"/>
      <w:r>
        <w:t xml:space="preserve"> in </w:t>
      </w:r>
      <w:proofErr w:type="spellStart"/>
      <w:r>
        <w:t>std_logic_vector</w:t>
      </w:r>
      <w:proofErr w:type="spellEnd"/>
      <w:r>
        <w:t xml:space="preserve">(3 </w:t>
      </w:r>
      <w:proofErr w:type="spellStart"/>
      <w:r>
        <w:t>downto</w:t>
      </w:r>
      <w:proofErr w:type="spellEnd"/>
      <w:r>
        <w:t xml:space="preserve"> 0);</w:t>
      </w:r>
    </w:p>
    <w:p w14:paraId="283219A3" w14:textId="77777777" w:rsidR="007D0C3E" w:rsidRDefault="007D0C3E" w:rsidP="007D0C3E">
      <w:proofErr w:type="gramStart"/>
      <w:r>
        <w:t>b :</w:t>
      </w:r>
      <w:proofErr w:type="gramEnd"/>
      <w:r>
        <w:t xml:space="preserve"> in </w:t>
      </w:r>
      <w:proofErr w:type="spellStart"/>
      <w:r>
        <w:t>std_logic_vector</w:t>
      </w:r>
      <w:proofErr w:type="spellEnd"/>
      <w:r>
        <w:t xml:space="preserve">(3 </w:t>
      </w:r>
      <w:proofErr w:type="spellStart"/>
      <w:r>
        <w:t>downto</w:t>
      </w:r>
      <w:proofErr w:type="spellEnd"/>
      <w:r>
        <w:t xml:space="preserve"> 0);</w:t>
      </w:r>
    </w:p>
    <w:p w14:paraId="250E5AC8" w14:textId="77777777" w:rsidR="007D0C3E" w:rsidRDefault="007D0C3E" w:rsidP="007D0C3E">
      <w:proofErr w:type="spellStart"/>
      <w:r>
        <w:t>sel</w:t>
      </w:r>
      <w:proofErr w:type="spellEnd"/>
      <w:r>
        <w:t xml:space="preserve">: in </w:t>
      </w:r>
      <w:proofErr w:type="spellStart"/>
      <w:r>
        <w:t>std_logic_</w:t>
      </w:r>
      <w:proofErr w:type="gramStart"/>
      <w:r>
        <w:t>vector</w:t>
      </w:r>
      <w:proofErr w:type="spellEnd"/>
      <w:r>
        <w:t>(</w:t>
      </w:r>
      <w:proofErr w:type="gramEnd"/>
      <w:r>
        <w:t xml:space="preserve">1 </w:t>
      </w:r>
      <w:proofErr w:type="spellStart"/>
      <w:r>
        <w:t>downto</w:t>
      </w:r>
      <w:proofErr w:type="spellEnd"/>
      <w:r>
        <w:t xml:space="preserve"> 0);</w:t>
      </w:r>
    </w:p>
    <w:p w14:paraId="32BD78F5" w14:textId="77777777" w:rsidR="007D0C3E" w:rsidRDefault="007D0C3E" w:rsidP="007D0C3E">
      <w:r>
        <w:t xml:space="preserve">output: out </w:t>
      </w:r>
      <w:proofErr w:type="spellStart"/>
      <w:r>
        <w:t>std_logic_</w:t>
      </w:r>
      <w:proofErr w:type="gramStart"/>
      <w:r>
        <w:t>vector</w:t>
      </w:r>
      <w:proofErr w:type="spellEnd"/>
      <w:r>
        <w:t>(</w:t>
      </w:r>
      <w:proofErr w:type="gramEnd"/>
      <w:r>
        <w:t xml:space="preserve">3 </w:t>
      </w:r>
      <w:proofErr w:type="spellStart"/>
      <w:r>
        <w:t>downto</w:t>
      </w:r>
      <w:proofErr w:type="spellEnd"/>
      <w:r>
        <w:t xml:space="preserve"> 0));</w:t>
      </w:r>
    </w:p>
    <w:p w14:paraId="29D621BA" w14:textId="77777777" w:rsidR="007D0C3E" w:rsidRDefault="007D0C3E" w:rsidP="007D0C3E">
      <w:r>
        <w:t xml:space="preserve">end </w:t>
      </w:r>
      <w:proofErr w:type="spellStart"/>
      <w:r>
        <w:t>AluFB</w:t>
      </w:r>
      <w:proofErr w:type="spellEnd"/>
      <w:r>
        <w:t>;</w:t>
      </w:r>
    </w:p>
    <w:p w14:paraId="16D8A46E" w14:textId="77777777" w:rsidR="007D0C3E" w:rsidRDefault="007D0C3E" w:rsidP="007D0C3E"/>
    <w:p w14:paraId="1028CADC" w14:textId="77777777" w:rsidR="007D0C3E" w:rsidRDefault="007D0C3E" w:rsidP="007D0C3E"/>
    <w:p w14:paraId="07FB048F" w14:textId="77777777" w:rsidR="007D0C3E" w:rsidRDefault="007D0C3E" w:rsidP="007D0C3E">
      <w:r>
        <w:t xml:space="preserve">architecture </w:t>
      </w:r>
      <w:proofErr w:type="spellStart"/>
      <w:r>
        <w:t>bev</w:t>
      </w:r>
      <w:proofErr w:type="spellEnd"/>
      <w:r>
        <w:t xml:space="preserve"> of </w:t>
      </w:r>
      <w:proofErr w:type="spellStart"/>
      <w:r>
        <w:t>AluFB</w:t>
      </w:r>
      <w:proofErr w:type="spellEnd"/>
      <w:r>
        <w:t xml:space="preserve"> is</w:t>
      </w:r>
    </w:p>
    <w:p w14:paraId="43EAA2FD" w14:textId="77777777" w:rsidR="007D0C3E" w:rsidRDefault="007D0C3E" w:rsidP="007D0C3E">
      <w:r>
        <w:t xml:space="preserve"> begin </w:t>
      </w:r>
    </w:p>
    <w:p w14:paraId="1B7B90DD" w14:textId="77777777" w:rsidR="007D0C3E" w:rsidRDefault="007D0C3E" w:rsidP="007D0C3E">
      <w:r>
        <w:t>process (</w:t>
      </w:r>
      <w:proofErr w:type="spellStart"/>
      <w:proofErr w:type="gramStart"/>
      <w:r>
        <w:t>a,b</w:t>
      </w:r>
      <w:proofErr w:type="gramEnd"/>
      <w:r>
        <w:t>,sel</w:t>
      </w:r>
      <w:proofErr w:type="spellEnd"/>
      <w:r>
        <w:t>)</w:t>
      </w:r>
    </w:p>
    <w:p w14:paraId="6E7136AA" w14:textId="77777777" w:rsidR="007D0C3E" w:rsidRDefault="007D0C3E" w:rsidP="007D0C3E">
      <w:r>
        <w:t>begin</w:t>
      </w:r>
    </w:p>
    <w:p w14:paraId="084B036F" w14:textId="77777777" w:rsidR="007D0C3E" w:rsidRDefault="007D0C3E" w:rsidP="007D0C3E">
      <w:r>
        <w:t xml:space="preserve">case </w:t>
      </w:r>
      <w:proofErr w:type="spellStart"/>
      <w:r>
        <w:t>sel</w:t>
      </w:r>
      <w:proofErr w:type="spellEnd"/>
      <w:r>
        <w:t xml:space="preserve"> is</w:t>
      </w:r>
    </w:p>
    <w:p w14:paraId="40CF6D8D" w14:textId="77777777" w:rsidR="007D0C3E" w:rsidRDefault="007D0C3E" w:rsidP="007D0C3E"/>
    <w:p w14:paraId="70AA84D9" w14:textId="77777777" w:rsidR="007D0C3E" w:rsidRDefault="007D0C3E" w:rsidP="007D0C3E">
      <w:r>
        <w:t>when "00" =&gt; -- addition</w:t>
      </w:r>
    </w:p>
    <w:p w14:paraId="58B775BC" w14:textId="77777777" w:rsidR="007D0C3E" w:rsidRDefault="007D0C3E" w:rsidP="007D0C3E">
      <w:r>
        <w:t>output &lt;= a + b;</w:t>
      </w:r>
    </w:p>
    <w:p w14:paraId="112CA5B6" w14:textId="77777777" w:rsidR="007D0C3E" w:rsidRDefault="007D0C3E" w:rsidP="007D0C3E">
      <w:r>
        <w:t>when "01" =&gt; --subtract</w:t>
      </w:r>
    </w:p>
    <w:p w14:paraId="78DDE69E" w14:textId="77777777" w:rsidR="007D0C3E" w:rsidRDefault="007D0C3E" w:rsidP="007D0C3E">
      <w:r>
        <w:t>output &lt;= a - b;</w:t>
      </w:r>
    </w:p>
    <w:p w14:paraId="73E541BE" w14:textId="77777777" w:rsidR="007D0C3E" w:rsidRDefault="007D0C3E" w:rsidP="007D0C3E">
      <w:r>
        <w:t>when "10" =&gt; --AND</w:t>
      </w:r>
    </w:p>
    <w:p w14:paraId="3D180A16" w14:textId="77777777" w:rsidR="007D0C3E" w:rsidRDefault="007D0C3E" w:rsidP="007D0C3E">
      <w:r>
        <w:t>output &lt;= a and b;</w:t>
      </w:r>
    </w:p>
    <w:p w14:paraId="5E47D5C4" w14:textId="77777777" w:rsidR="007D0C3E" w:rsidRDefault="007D0C3E" w:rsidP="007D0C3E">
      <w:r>
        <w:t>when "11" =&gt; --OR</w:t>
      </w:r>
    </w:p>
    <w:p w14:paraId="04E0B000" w14:textId="77777777" w:rsidR="007D0C3E" w:rsidRDefault="007D0C3E" w:rsidP="007D0C3E">
      <w:r>
        <w:t>output &lt;= a or b;</w:t>
      </w:r>
    </w:p>
    <w:p w14:paraId="3ACCA3C7" w14:textId="77777777" w:rsidR="007D0C3E" w:rsidRDefault="007D0C3E" w:rsidP="007D0C3E">
      <w:r>
        <w:t>when others=&gt;</w:t>
      </w:r>
    </w:p>
    <w:p w14:paraId="57B3D079" w14:textId="77777777" w:rsidR="007D0C3E" w:rsidRDefault="007D0C3E" w:rsidP="007D0C3E">
      <w:r>
        <w:lastRenderedPageBreak/>
        <w:t>Null;</w:t>
      </w:r>
    </w:p>
    <w:p w14:paraId="2851A13A" w14:textId="77777777" w:rsidR="007D0C3E" w:rsidRDefault="007D0C3E" w:rsidP="007D0C3E">
      <w:r>
        <w:t>end case;</w:t>
      </w:r>
    </w:p>
    <w:p w14:paraId="5EA2FDCB" w14:textId="77777777" w:rsidR="007D0C3E" w:rsidRDefault="007D0C3E" w:rsidP="007D0C3E">
      <w:r>
        <w:t>end process;</w:t>
      </w:r>
    </w:p>
    <w:p w14:paraId="2DEF38C7" w14:textId="77777777" w:rsidR="007D0C3E" w:rsidRDefault="007D0C3E" w:rsidP="007D0C3E">
      <w:r>
        <w:t>end;</w:t>
      </w:r>
    </w:p>
    <w:p w14:paraId="7BE5082E" w14:textId="1F40152F" w:rsidR="00402DFC" w:rsidRPr="00685362" w:rsidRDefault="0039330C" w:rsidP="007D0C3E">
      <w:pPr>
        <w:rPr>
          <w:b/>
          <w:u w:val="single"/>
        </w:rPr>
      </w:pPr>
      <w:r w:rsidRPr="00685362">
        <w:rPr>
          <w:b/>
          <w:u w:val="single"/>
        </w:rPr>
        <w:t xml:space="preserve">no feedback </w:t>
      </w:r>
      <w:proofErr w:type="spellStart"/>
      <w:r w:rsidRPr="00685362">
        <w:rPr>
          <w:b/>
          <w:u w:val="single"/>
        </w:rPr>
        <w:t>fsm</w:t>
      </w:r>
      <w:proofErr w:type="spellEnd"/>
    </w:p>
    <w:p w14:paraId="5A866370" w14:textId="77777777" w:rsidR="00171691" w:rsidRDefault="00171691" w:rsidP="00171691">
      <w:r>
        <w:t>library IEEE;</w:t>
      </w:r>
    </w:p>
    <w:p w14:paraId="70A195ED" w14:textId="77777777" w:rsidR="00171691" w:rsidRDefault="00171691" w:rsidP="00171691">
      <w:r>
        <w:t>use IEEE.STD_LOGIC_1164.ALL;</w:t>
      </w:r>
    </w:p>
    <w:p w14:paraId="0201A7ED" w14:textId="77777777" w:rsidR="00171691" w:rsidRDefault="00171691" w:rsidP="00171691">
      <w:r>
        <w:t xml:space="preserve">use </w:t>
      </w:r>
      <w:proofErr w:type="spellStart"/>
      <w:r>
        <w:t>IEEE.std_logic_unsigned.all</w:t>
      </w:r>
      <w:proofErr w:type="spellEnd"/>
      <w:r>
        <w:t>;</w:t>
      </w:r>
    </w:p>
    <w:p w14:paraId="1493E845" w14:textId="77777777" w:rsidR="00171691" w:rsidRDefault="00171691" w:rsidP="00171691"/>
    <w:p w14:paraId="09426940" w14:textId="77777777" w:rsidR="00171691" w:rsidRDefault="00171691" w:rsidP="00171691">
      <w:r>
        <w:t xml:space="preserve">entity </w:t>
      </w:r>
      <w:proofErr w:type="spellStart"/>
      <w:r>
        <w:t>Fsm</w:t>
      </w:r>
      <w:proofErr w:type="spellEnd"/>
      <w:r>
        <w:t xml:space="preserve"> is </w:t>
      </w:r>
    </w:p>
    <w:p w14:paraId="53CC7FFC" w14:textId="77777777" w:rsidR="00171691" w:rsidRDefault="00171691" w:rsidP="00171691"/>
    <w:p w14:paraId="6756C82D" w14:textId="77777777" w:rsidR="00171691" w:rsidRDefault="00171691" w:rsidP="00171691">
      <w:r>
        <w:t xml:space="preserve">port (reset, </w:t>
      </w:r>
      <w:proofErr w:type="spellStart"/>
      <w:r>
        <w:t>clk</w:t>
      </w:r>
      <w:proofErr w:type="spellEnd"/>
      <w:r>
        <w:t xml:space="preserve">: in </w:t>
      </w:r>
      <w:proofErr w:type="spellStart"/>
      <w:r>
        <w:t>std_logic</w:t>
      </w:r>
      <w:proofErr w:type="spellEnd"/>
      <w:r>
        <w:t>;</w:t>
      </w:r>
    </w:p>
    <w:p w14:paraId="074A5A31" w14:textId="77777777" w:rsidR="00171691" w:rsidRDefault="00171691" w:rsidP="00171691">
      <w:r>
        <w:t xml:space="preserve">--x: in </w:t>
      </w:r>
      <w:proofErr w:type="spellStart"/>
      <w:r>
        <w:t>std_logic</w:t>
      </w:r>
      <w:proofErr w:type="spellEnd"/>
      <w:r>
        <w:t>;</w:t>
      </w:r>
    </w:p>
    <w:p w14:paraId="4A72B63C" w14:textId="77777777" w:rsidR="00171691" w:rsidRDefault="00171691" w:rsidP="00171691">
      <w:r>
        <w:t xml:space="preserve">output: out </w:t>
      </w:r>
      <w:proofErr w:type="spellStart"/>
      <w:r>
        <w:t>std_logic_</w:t>
      </w:r>
      <w:proofErr w:type="gramStart"/>
      <w:r>
        <w:t>vector</w:t>
      </w:r>
      <w:proofErr w:type="spellEnd"/>
      <w:r>
        <w:t>(</w:t>
      </w:r>
      <w:proofErr w:type="gramEnd"/>
      <w:r>
        <w:t xml:space="preserve">1 </w:t>
      </w:r>
      <w:proofErr w:type="spellStart"/>
      <w:r>
        <w:t>downto</w:t>
      </w:r>
      <w:proofErr w:type="spellEnd"/>
      <w:r>
        <w:t xml:space="preserve"> 0));</w:t>
      </w:r>
    </w:p>
    <w:p w14:paraId="2DC5EA9F" w14:textId="77777777" w:rsidR="00171691" w:rsidRDefault="00171691" w:rsidP="00171691">
      <w:r>
        <w:t>end;</w:t>
      </w:r>
    </w:p>
    <w:p w14:paraId="1CC6B2E6" w14:textId="77777777" w:rsidR="00171691" w:rsidRDefault="00171691" w:rsidP="00171691"/>
    <w:p w14:paraId="0DC9F2EE" w14:textId="77777777" w:rsidR="00171691" w:rsidRDefault="00171691" w:rsidP="00171691"/>
    <w:p w14:paraId="177951FB" w14:textId="77777777" w:rsidR="00171691" w:rsidRDefault="00171691" w:rsidP="00171691">
      <w:r>
        <w:t xml:space="preserve">Architecture </w:t>
      </w:r>
      <w:proofErr w:type="spellStart"/>
      <w:r>
        <w:t>beh</w:t>
      </w:r>
      <w:proofErr w:type="spellEnd"/>
      <w:r>
        <w:t xml:space="preserve"> of </w:t>
      </w:r>
      <w:proofErr w:type="spellStart"/>
      <w:r>
        <w:t>Fsm</w:t>
      </w:r>
      <w:proofErr w:type="spellEnd"/>
      <w:r>
        <w:t xml:space="preserve"> is</w:t>
      </w:r>
    </w:p>
    <w:p w14:paraId="244AC288" w14:textId="77777777" w:rsidR="00171691" w:rsidRDefault="00171691" w:rsidP="00171691"/>
    <w:p w14:paraId="6315A5A9" w14:textId="77777777" w:rsidR="00171691" w:rsidRDefault="00171691" w:rsidP="00171691">
      <w:r>
        <w:t xml:space="preserve">signal cs, ns: </w:t>
      </w:r>
      <w:proofErr w:type="spellStart"/>
      <w:r>
        <w:t>std_logic_</w:t>
      </w:r>
      <w:proofErr w:type="gramStart"/>
      <w:r>
        <w:t>vector</w:t>
      </w:r>
      <w:proofErr w:type="spellEnd"/>
      <w:r>
        <w:t>(</w:t>
      </w:r>
      <w:proofErr w:type="gramEnd"/>
      <w:r>
        <w:t xml:space="preserve">1 </w:t>
      </w:r>
      <w:proofErr w:type="spellStart"/>
      <w:r>
        <w:t>downto</w:t>
      </w:r>
      <w:proofErr w:type="spellEnd"/>
      <w:r>
        <w:t xml:space="preserve"> 0);</w:t>
      </w:r>
    </w:p>
    <w:p w14:paraId="50811E75" w14:textId="77777777" w:rsidR="00171691" w:rsidRDefault="00171691" w:rsidP="00171691">
      <w:r>
        <w:t>begin</w:t>
      </w:r>
    </w:p>
    <w:p w14:paraId="047A5516" w14:textId="77777777" w:rsidR="00171691" w:rsidRDefault="00171691" w:rsidP="00171691">
      <w:r>
        <w:t>process(</w:t>
      </w:r>
      <w:proofErr w:type="spellStart"/>
      <w:proofErr w:type="gramStart"/>
      <w:r>
        <w:t>clk,reset</w:t>
      </w:r>
      <w:proofErr w:type="spellEnd"/>
      <w:proofErr w:type="gramEnd"/>
      <w:r>
        <w:t>)</w:t>
      </w:r>
    </w:p>
    <w:p w14:paraId="641ED3A7" w14:textId="77777777" w:rsidR="00171691" w:rsidRDefault="00171691" w:rsidP="00171691">
      <w:r>
        <w:t>begin</w:t>
      </w:r>
    </w:p>
    <w:p w14:paraId="0DAAA362" w14:textId="77777777" w:rsidR="00171691" w:rsidRDefault="00171691" w:rsidP="00171691">
      <w:proofErr w:type="gramStart"/>
      <w:r>
        <w:t>if(</w:t>
      </w:r>
      <w:proofErr w:type="gramEnd"/>
      <w:r>
        <w:t xml:space="preserve">reset ='1') then </w:t>
      </w:r>
    </w:p>
    <w:p w14:paraId="664AA7CA" w14:textId="77777777" w:rsidR="00171691" w:rsidRDefault="00171691" w:rsidP="00171691">
      <w:r>
        <w:t>cs&lt;="00";</w:t>
      </w:r>
    </w:p>
    <w:p w14:paraId="5913CB45" w14:textId="77777777" w:rsidR="00171691" w:rsidRDefault="00171691" w:rsidP="00171691">
      <w:proofErr w:type="spellStart"/>
      <w:proofErr w:type="gramStart"/>
      <w:r>
        <w:t>elsif</w:t>
      </w:r>
      <w:proofErr w:type="spellEnd"/>
      <w:r>
        <w:t>(</w:t>
      </w:r>
      <w:proofErr w:type="spellStart"/>
      <w:proofErr w:type="gramEnd"/>
      <w:r>
        <w:t>clk</w:t>
      </w:r>
      <w:proofErr w:type="spellEnd"/>
      <w:r>
        <w:t xml:space="preserve">' event and </w:t>
      </w:r>
      <w:proofErr w:type="spellStart"/>
      <w:r>
        <w:t>clk</w:t>
      </w:r>
      <w:proofErr w:type="spellEnd"/>
      <w:r>
        <w:t xml:space="preserve"> ='1') then </w:t>
      </w:r>
    </w:p>
    <w:p w14:paraId="6769FC91" w14:textId="77777777" w:rsidR="00171691" w:rsidRDefault="00171691" w:rsidP="00171691">
      <w:r>
        <w:t>cs&lt;=ns;</w:t>
      </w:r>
    </w:p>
    <w:p w14:paraId="680B3318" w14:textId="77777777" w:rsidR="00171691" w:rsidRDefault="00171691" w:rsidP="00171691">
      <w:r>
        <w:t>end if;</w:t>
      </w:r>
    </w:p>
    <w:p w14:paraId="10B4198E" w14:textId="77777777" w:rsidR="00171691" w:rsidRDefault="00171691" w:rsidP="00171691">
      <w:r>
        <w:t>end process;</w:t>
      </w:r>
    </w:p>
    <w:p w14:paraId="68451D66" w14:textId="77777777" w:rsidR="00171691" w:rsidRDefault="00171691" w:rsidP="00171691">
      <w:r>
        <w:lastRenderedPageBreak/>
        <w:t>--this process will loop through all the states</w:t>
      </w:r>
    </w:p>
    <w:p w14:paraId="3E85B077" w14:textId="77777777" w:rsidR="00171691" w:rsidRDefault="00171691" w:rsidP="00171691">
      <w:r>
        <w:t xml:space="preserve">process </w:t>
      </w:r>
      <w:proofErr w:type="gramStart"/>
      <w:r>
        <w:t>( cs</w:t>
      </w:r>
      <w:proofErr w:type="gramEnd"/>
      <w:r>
        <w:t>)</w:t>
      </w:r>
    </w:p>
    <w:p w14:paraId="29CF99FA" w14:textId="77777777" w:rsidR="00171691" w:rsidRDefault="00171691" w:rsidP="00171691">
      <w:r>
        <w:t>begin</w:t>
      </w:r>
    </w:p>
    <w:p w14:paraId="1C52D002" w14:textId="77777777" w:rsidR="00171691" w:rsidRDefault="00171691" w:rsidP="00171691">
      <w:r>
        <w:t>case cs is</w:t>
      </w:r>
    </w:p>
    <w:p w14:paraId="30029B71" w14:textId="77777777" w:rsidR="00171691" w:rsidRDefault="00171691" w:rsidP="00171691">
      <w:r>
        <w:t>when ("00") =&gt;-- state 0</w:t>
      </w:r>
    </w:p>
    <w:p w14:paraId="6F121929" w14:textId="77777777" w:rsidR="00171691" w:rsidRDefault="00171691" w:rsidP="00171691">
      <w:r>
        <w:t>output &lt;= "00";</w:t>
      </w:r>
    </w:p>
    <w:p w14:paraId="245C354E" w14:textId="77777777" w:rsidR="00171691" w:rsidRDefault="00171691" w:rsidP="00171691">
      <w:r>
        <w:t>ns&lt;= ("01");</w:t>
      </w:r>
    </w:p>
    <w:p w14:paraId="0075AB1C" w14:textId="77777777" w:rsidR="00171691" w:rsidRDefault="00171691" w:rsidP="00171691">
      <w:r>
        <w:t>when "01" =&gt;-- state 1</w:t>
      </w:r>
    </w:p>
    <w:p w14:paraId="3D32065F" w14:textId="77777777" w:rsidR="00171691" w:rsidRDefault="00171691" w:rsidP="00171691">
      <w:r>
        <w:t xml:space="preserve">output &lt;= "01"; </w:t>
      </w:r>
    </w:p>
    <w:p w14:paraId="432B4301" w14:textId="77777777" w:rsidR="00171691" w:rsidRDefault="00171691" w:rsidP="00171691">
      <w:r>
        <w:t>ns&lt;= "10";</w:t>
      </w:r>
    </w:p>
    <w:p w14:paraId="6DB65028" w14:textId="77777777" w:rsidR="00171691" w:rsidRDefault="00171691" w:rsidP="00171691">
      <w:r>
        <w:t>when "10" =&gt;--state 2</w:t>
      </w:r>
    </w:p>
    <w:p w14:paraId="062E03B9" w14:textId="77777777" w:rsidR="00171691" w:rsidRDefault="00171691" w:rsidP="00171691">
      <w:r>
        <w:t>output &lt;= "10";</w:t>
      </w:r>
    </w:p>
    <w:p w14:paraId="2E5186FB" w14:textId="77777777" w:rsidR="00171691" w:rsidRDefault="00171691" w:rsidP="00171691">
      <w:r>
        <w:t xml:space="preserve">ns&lt;= "11"; </w:t>
      </w:r>
    </w:p>
    <w:p w14:paraId="08B41C8F" w14:textId="77777777" w:rsidR="00171691" w:rsidRDefault="00171691" w:rsidP="00171691">
      <w:r>
        <w:t>when "11" =&gt;-- state 3</w:t>
      </w:r>
    </w:p>
    <w:p w14:paraId="00B85778" w14:textId="77777777" w:rsidR="00171691" w:rsidRDefault="00171691" w:rsidP="00171691">
      <w:r>
        <w:t>output &lt;= "11";</w:t>
      </w:r>
    </w:p>
    <w:p w14:paraId="3B004EF1" w14:textId="77777777" w:rsidR="00171691" w:rsidRDefault="00171691" w:rsidP="00171691">
      <w:r>
        <w:t>ns&lt;="00";</w:t>
      </w:r>
    </w:p>
    <w:p w14:paraId="15E13DCF" w14:textId="77777777" w:rsidR="00171691" w:rsidRDefault="00171691" w:rsidP="00171691">
      <w:r>
        <w:t>when others =&gt;</w:t>
      </w:r>
    </w:p>
    <w:p w14:paraId="7D0CED5C" w14:textId="77777777" w:rsidR="00171691" w:rsidRDefault="00171691" w:rsidP="00171691">
      <w:r>
        <w:t>Null;</w:t>
      </w:r>
    </w:p>
    <w:p w14:paraId="73FAE758" w14:textId="77777777" w:rsidR="00171691" w:rsidRDefault="00171691" w:rsidP="00171691"/>
    <w:p w14:paraId="7B89FDCC" w14:textId="77777777" w:rsidR="00171691" w:rsidRDefault="00171691" w:rsidP="00171691">
      <w:r>
        <w:t>end case;</w:t>
      </w:r>
    </w:p>
    <w:p w14:paraId="77DA6B6C" w14:textId="77777777" w:rsidR="00171691" w:rsidRDefault="00171691" w:rsidP="00171691">
      <w:r>
        <w:t>end process;</w:t>
      </w:r>
    </w:p>
    <w:p w14:paraId="4746829F" w14:textId="7BCC9DCF" w:rsidR="007D0C3E" w:rsidRDefault="00171691" w:rsidP="00171691">
      <w:r>
        <w:t>end;</w:t>
      </w:r>
    </w:p>
    <w:p w14:paraId="73CF02EF" w14:textId="51CE4036" w:rsidR="00171691" w:rsidRDefault="00171691" w:rsidP="00171691">
      <w:pPr>
        <w:rPr>
          <w:b/>
          <w:u w:val="single"/>
        </w:rPr>
      </w:pPr>
      <w:r>
        <w:rPr>
          <w:b/>
          <w:u w:val="single"/>
        </w:rPr>
        <w:t>Top level of no feedback</w:t>
      </w:r>
    </w:p>
    <w:p w14:paraId="408BF65D" w14:textId="77777777" w:rsidR="00BD3902" w:rsidRDefault="00BD3902" w:rsidP="00BD3902">
      <w:r>
        <w:t xml:space="preserve">library </w:t>
      </w:r>
      <w:proofErr w:type="spellStart"/>
      <w:r>
        <w:t>ieee</w:t>
      </w:r>
      <w:proofErr w:type="spellEnd"/>
      <w:r>
        <w:t>;</w:t>
      </w:r>
    </w:p>
    <w:p w14:paraId="54772766" w14:textId="77777777" w:rsidR="00BD3902" w:rsidRDefault="00BD3902" w:rsidP="00BD3902">
      <w:r>
        <w:t xml:space="preserve">use </w:t>
      </w:r>
      <w:proofErr w:type="spellStart"/>
      <w:r>
        <w:t>ieee</w:t>
      </w:r>
      <w:proofErr w:type="spellEnd"/>
      <w:r>
        <w:t>. std_logic_1164.all;</w:t>
      </w:r>
    </w:p>
    <w:p w14:paraId="7A2F572E" w14:textId="77777777" w:rsidR="00BD3902" w:rsidRDefault="00BD3902" w:rsidP="00BD3902">
      <w:r>
        <w:t xml:space="preserve">use </w:t>
      </w:r>
      <w:proofErr w:type="spellStart"/>
      <w:r>
        <w:t>ieee</w:t>
      </w:r>
      <w:proofErr w:type="spellEnd"/>
      <w:r>
        <w:t xml:space="preserve">. </w:t>
      </w:r>
      <w:proofErr w:type="spellStart"/>
      <w:r>
        <w:t>std_logic_arith.all</w:t>
      </w:r>
      <w:proofErr w:type="spellEnd"/>
      <w:r>
        <w:t>;</w:t>
      </w:r>
    </w:p>
    <w:p w14:paraId="05308BD5" w14:textId="77777777" w:rsidR="00BD3902" w:rsidRDefault="00BD3902" w:rsidP="00BD3902">
      <w:r>
        <w:t xml:space="preserve">use </w:t>
      </w:r>
      <w:proofErr w:type="spellStart"/>
      <w:r>
        <w:t>ieee</w:t>
      </w:r>
      <w:proofErr w:type="spellEnd"/>
      <w:r>
        <w:t xml:space="preserve">. </w:t>
      </w:r>
      <w:proofErr w:type="spellStart"/>
      <w:r>
        <w:t>std_logic_unsigned.all</w:t>
      </w:r>
      <w:proofErr w:type="spellEnd"/>
      <w:r>
        <w:t>;</w:t>
      </w:r>
    </w:p>
    <w:p w14:paraId="32711145" w14:textId="77777777" w:rsidR="00BD3902" w:rsidRDefault="00BD3902" w:rsidP="00BD3902"/>
    <w:p w14:paraId="36B041F5" w14:textId="77777777" w:rsidR="00BD3902" w:rsidRDefault="00BD3902" w:rsidP="00BD3902">
      <w:r>
        <w:t xml:space="preserve">entity </w:t>
      </w:r>
      <w:proofErr w:type="spellStart"/>
      <w:r>
        <w:t>TopLevelWO</w:t>
      </w:r>
      <w:proofErr w:type="spellEnd"/>
      <w:r>
        <w:t xml:space="preserve"> is--Without Feedback</w:t>
      </w:r>
    </w:p>
    <w:p w14:paraId="22DF2F32" w14:textId="77777777" w:rsidR="00BD3902" w:rsidRDefault="00BD3902" w:rsidP="00BD3902">
      <w:r>
        <w:lastRenderedPageBreak/>
        <w:t xml:space="preserve">    </w:t>
      </w:r>
      <w:proofErr w:type="gramStart"/>
      <w:r>
        <w:t>port(</w:t>
      </w:r>
      <w:proofErr w:type="spellStart"/>
      <w:proofErr w:type="gramEnd"/>
      <w:r>
        <w:t>a,b</w:t>
      </w:r>
      <w:proofErr w:type="spellEnd"/>
      <w:r>
        <w:t xml:space="preserve"> : in </w:t>
      </w:r>
      <w:proofErr w:type="spellStart"/>
      <w:r>
        <w:t>std_logic_vector</w:t>
      </w:r>
      <w:proofErr w:type="spellEnd"/>
      <w:r>
        <w:t xml:space="preserve">(3 </w:t>
      </w:r>
      <w:proofErr w:type="spellStart"/>
      <w:r>
        <w:t>downto</w:t>
      </w:r>
      <w:proofErr w:type="spellEnd"/>
      <w:r>
        <w:t xml:space="preserve"> 0);</w:t>
      </w:r>
    </w:p>
    <w:p w14:paraId="672246D0" w14:textId="77777777" w:rsidR="00BD3902" w:rsidRDefault="00BD3902" w:rsidP="00BD3902">
      <w:r>
        <w:t xml:space="preserve">   </w:t>
      </w:r>
      <w:r>
        <w:tab/>
        <w:t xml:space="preserve"> </w:t>
      </w:r>
      <w:proofErr w:type="spellStart"/>
      <w:proofErr w:type="gramStart"/>
      <w:r>
        <w:t>reset,clk</w:t>
      </w:r>
      <w:proofErr w:type="spellEnd"/>
      <w:proofErr w:type="gramEnd"/>
      <w:r>
        <w:t xml:space="preserve">: in </w:t>
      </w:r>
      <w:proofErr w:type="spellStart"/>
      <w:r>
        <w:t>std_logic</w:t>
      </w:r>
      <w:proofErr w:type="spellEnd"/>
      <w:r>
        <w:t>;</w:t>
      </w:r>
    </w:p>
    <w:p w14:paraId="29037580" w14:textId="77777777" w:rsidR="00BD3902" w:rsidRDefault="00BD3902" w:rsidP="00BD3902">
      <w:r>
        <w:t xml:space="preserve">   </w:t>
      </w:r>
      <w:r>
        <w:tab/>
        <w:t xml:space="preserve"> </w:t>
      </w:r>
      <w:proofErr w:type="gramStart"/>
      <w:r>
        <w:t>output :</w:t>
      </w:r>
      <w:proofErr w:type="gramEnd"/>
      <w:r>
        <w:t xml:space="preserve"> out </w:t>
      </w:r>
      <w:proofErr w:type="spellStart"/>
      <w:r>
        <w:t>std_logic_vector</w:t>
      </w:r>
      <w:proofErr w:type="spellEnd"/>
      <w:r>
        <w:t xml:space="preserve">(3 </w:t>
      </w:r>
      <w:proofErr w:type="spellStart"/>
      <w:r>
        <w:t>downto</w:t>
      </w:r>
      <w:proofErr w:type="spellEnd"/>
      <w:r>
        <w:t xml:space="preserve"> 0));</w:t>
      </w:r>
    </w:p>
    <w:p w14:paraId="04BF8479" w14:textId="77777777" w:rsidR="00BD3902" w:rsidRDefault="00BD3902" w:rsidP="00BD3902">
      <w:r>
        <w:t>end;</w:t>
      </w:r>
    </w:p>
    <w:p w14:paraId="4249C8AF" w14:textId="77777777" w:rsidR="00BD3902" w:rsidRDefault="00BD3902" w:rsidP="00BD3902"/>
    <w:p w14:paraId="23A4BA4B" w14:textId="77777777" w:rsidR="00BD3902" w:rsidRDefault="00BD3902" w:rsidP="00BD3902">
      <w:r>
        <w:t xml:space="preserve">architecture </w:t>
      </w:r>
      <w:proofErr w:type="spellStart"/>
      <w:r>
        <w:t>Beh</w:t>
      </w:r>
      <w:proofErr w:type="spellEnd"/>
      <w:r>
        <w:t xml:space="preserve"> of </w:t>
      </w:r>
      <w:proofErr w:type="spellStart"/>
      <w:r>
        <w:t>TopLevelWO</w:t>
      </w:r>
      <w:proofErr w:type="spellEnd"/>
      <w:r>
        <w:t xml:space="preserve"> is</w:t>
      </w:r>
    </w:p>
    <w:p w14:paraId="018B8520" w14:textId="77777777" w:rsidR="00BD3902" w:rsidRDefault="00BD3902" w:rsidP="00BD3902">
      <w:r>
        <w:t xml:space="preserve">    signal </w:t>
      </w:r>
      <w:proofErr w:type="gramStart"/>
      <w:r>
        <w:t>temp :</w:t>
      </w:r>
      <w:proofErr w:type="gramEnd"/>
      <w:r>
        <w:t xml:space="preserve"> </w:t>
      </w:r>
      <w:proofErr w:type="spellStart"/>
      <w:r>
        <w:t>std_logic_vector</w:t>
      </w:r>
      <w:proofErr w:type="spellEnd"/>
      <w:r>
        <w:t xml:space="preserve">(1 </w:t>
      </w:r>
      <w:proofErr w:type="spellStart"/>
      <w:r>
        <w:t>downto</w:t>
      </w:r>
      <w:proofErr w:type="spellEnd"/>
      <w:r>
        <w:t xml:space="preserve"> 0);</w:t>
      </w:r>
    </w:p>
    <w:p w14:paraId="607EC0BD" w14:textId="77777777" w:rsidR="00BD3902" w:rsidRDefault="00BD3902" w:rsidP="00BD3902"/>
    <w:p w14:paraId="79B501A0" w14:textId="77777777" w:rsidR="00BD3902" w:rsidRDefault="00BD3902" w:rsidP="00BD3902">
      <w:r>
        <w:t xml:space="preserve">    --ALU Component without feed back</w:t>
      </w:r>
    </w:p>
    <w:p w14:paraId="300C632B" w14:textId="77777777" w:rsidR="00BD3902" w:rsidRDefault="00BD3902" w:rsidP="00BD3902">
      <w:r>
        <w:t xml:space="preserve">component ALUFB </w:t>
      </w:r>
      <w:proofErr w:type="gramStart"/>
      <w:r>
        <w:t>port(</w:t>
      </w:r>
      <w:proofErr w:type="spellStart"/>
      <w:proofErr w:type="gramEnd"/>
      <w:r>
        <w:t>a,b</w:t>
      </w:r>
      <w:proofErr w:type="spellEnd"/>
      <w:r>
        <w:t xml:space="preserve"> : in </w:t>
      </w:r>
      <w:proofErr w:type="spellStart"/>
      <w:r>
        <w:t>std_logic_vector</w:t>
      </w:r>
      <w:proofErr w:type="spellEnd"/>
      <w:r>
        <w:t xml:space="preserve">(3 </w:t>
      </w:r>
      <w:proofErr w:type="spellStart"/>
      <w:r>
        <w:t>downto</w:t>
      </w:r>
      <w:proofErr w:type="spellEnd"/>
      <w:r>
        <w:t xml:space="preserve"> 0);</w:t>
      </w:r>
    </w:p>
    <w:p w14:paraId="66452ED4" w14:textId="77777777" w:rsidR="00BD3902" w:rsidRDefault="00BD3902" w:rsidP="00BD3902">
      <w:r>
        <w:t xml:space="preserve">   </w:t>
      </w:r>
      <w:proofErr w:type="spellStart"/>
      <w:proofErr w:type="gramStart"/>
      <w:r>
        <w:t>sel</w:t>
      </w:r>
      <w:proofErr w:type="spellEnd"/>
      <w:r>
        <w:t xml:space="preserve"> :</w:t>
      </w:r>
      <w:proofErr w:type="gramEnd"/>
      <w:r>
        <w:t xml:space="preserve"> in </w:t>
      </w:r>
      <w:proofErr w:type="spellStart"/>
      <w:r>
        <w:t>std_logic_vector</w:t>
      </w:r>
      <w:proofErr w:type="spellEnd"/>
      <w:r>
        <w:t xml:space="preserve">(1 </w:t>
      </w:r>
      <w:proofErr w:type="spellStart"/>
      <w:r>
        <w:t>downto</w:t>
      </w:r>
      <w:proofErr w:type="spellEnd"/>
      <w:r>
        <w:t xml:space="preserve"> 0);</w:t>
      </w:r>
    </w:p>
    <w:p w14:paraId="07225C6D" w14:textId="77777777" w:rsidR="00BD3902" w:rsidRDefault="00BD3902" w:rsidP="00BD3902">
      <w:r>
        <w:t xml:space="preserve">   </w:t>
      </w:r>
      <w:proofErr w:type="gramStart"/>
      <w:r>
        <w:t>output :</w:t>
      </w:r>
      <w:proofErr w:type="gramEnd"/>
      <w:r>
        <w:t xml:space="preserve"> out </w:t>
      </w:r>
      <w:proofErr w:type="spellStart"/>
      <w:r>
        <w:t>std_logic_vector</w:t>
      </w:r>
      <w:proofErr w:type="spellEnd"/>
      <w:r>
        <w:t xml:space="preserve">(3 </w:t>
      </w:r>
      <w:proofErr w:type="spellStart"/>
      <w:r>
        <w:t>downto</w:t>
      </w:r>
      <w:proofErr w:type="spellEnd"/>
      <w:r>
        <w:t xml:space="preserve"> 0));</w:t>
      </w:r>
    </w:p>
    <w:p w14:paraId="4C407A2B" w14:textId="77777777" w:rsidR="00BD3902" w:rsidRDefault="00BD3902" w:rsidP="00BD3902">
      <w:r>
        <w:t xml:space="preserve">    end component;</w:t>
      </w:r>
    </w:p>
    <w:p w14:paraId="609BA2C7" w14:textId="77777777" w:rsidR="00BD3902" w:rsidRDefault="00BD3902" w:rsidP="00BD3902">
      <w:r>
        <w:t xml:space="preserve">    --FSM Component without feed back</w:t>
      </w:r>
    </w:p>
    <w:p w14:paraId="4DC0A05B" w14:textId="77777777" w:rsidR="00BD3902" w:rsidRDefault="00BD3902" w:rsidP="00BD3902">
      <w:r>
        <w:t xml:space="preserve">component </w:t>
      </w:r>
      <w:proofErr w:type="spellStart"/>
      <w:r>
        <w:t>Fsm</w:t>
      </w:r>
      <w:proofErr w:type="spellEnd"/>
      <w:r>
        <w:t xml:space="preserve"> </w:t>
      </w:r>
      <w:proofErr w:type="gramStart"/>
      <w:r>
        <w:t>port(</w:t>
      </w:r>
      <w:proofErr w:type="gramEnd"/>
      <w:r>
        <w:t xml:space="preserve">reset, </w:t>
      </w:r>
      <w:proofErr w:type="spellStart"/>
      <w:r>
        <w:t>clk</w:t>
      </w:r>
      <w:proofErr w:type="spellEnd"/>
      <w:r>
        <w:t xml:space="preserve">: in </w:t>
      </w:r>
      <w:proofErr w:type="spellStart"/>
      <w:r>
        <w:t>std_logic</w:t>
      </w:r>
      <w:proofErr w:type="spellEnd"/>
      <w:r>
        <w:t>;</w:t>
      </w:r>
    </w:p>
    <w:p w14:paraId="71D4AAC2" w14:textId="77777777" w:rsidR="00BD3902" w:rsidRDefault="00BD3902" w:rsidP="00BD3902">
      <w:proofErr w:type="gramStart"/>
      <w:r>
        <w:t>output :</w:t>
      </w:r>
      <w:proofErr w:type="gramEnd"/>
      <w:r>
        <w:t xml:space="preserve"> out </w:t>
      </w:r>
      <w:proofErr w:type="spellStart"/>
      <w:r>
        <w:t>std_logic_vector</w:t>
      </w:r>
      <w:proofErr w:type="spellEnd"/>
      <w:r>
        <w:t xml:space="preserve">(1 </w:t>
      </w:r>
      <w:proofErr w:type="spellStart"/>
      <w:r>
        <w:t>downto</w:t>
      </w:r>
      <w:proofErr w:type="spellEnd"/>
      <w:r>
        <w:t xml:space="preserve"> 0));</w:t>
      </w:r>
    </w:p>
    <w:p w14:paraId="06A7BD4E" w14:textId="77777777" w:rsidR="00BD3902" w:rsidRDefault="00BD3902" w:rsidP="00BD3902">
      <w:r>
        <w:t xml:space="preserve">    end component;</w:t>
      </w:r>
    </w:p>
    <w:p w14:paraId="6C16114E" w14:textId="77777777" w:rsidR="00BD3902" w:rsidRDefault="00BD3902" w:rsidP="00BD3902"/>
    <w:p w14:paraId="25A2D17A" w14:textId="77777777" w:rsidR="00BD3902" w:rsidRDefault="00BD3902" w:rsidP="00BD3902"/>
    <w:p w14:paraId="724AFDC6" w14:textId="77777777" w:rsidR="00BD3902" w:rsidRDefault="00BD3902" w:rsidP="00BD3902">
      <w:r>
        <w:t xml:space="preserve">    begin</w:t>
      </w:r>
    </w:p>
    <w:p w14:paraId="41F68792" w14:textId="77777777" w:rsidR="00BD3902" w:rsidRDefault="00BD3902" w:rsidP="00BD3902">
      <w:r>
        <w:t xml:space="preserve">    --Component Instantiation will be complete here</w:t>
      </w:r>
    </w:p>
    <w:p w14:paraId="29BBC295" w14:textId="77777777" w:rsidR="00BD3902" w:rsidRDefault="00BD3902" w:rsidP="00BD3902">
      <w:r>
        <w:t xml:space="preserve">    Control: </w:t>
      </w:r>
      <w:proofErr w:type="spellStart"/>
      <w:r>
        <w:t>Fsm</w:t>
      </w:r>
      <w:proofErr w:type="spellEnd"/>
      <w:r>
        <w:t xml:space="preserve"> port map(reset=&gt; </w:t>
      </w:r>
      <w:proofErr w:type="spellStart"/>
      <w:proofErr w:type="gramStart"/>
      <w:r>
        <w:t>reset,clk</w:t>
      </w:r>
      <w:proofErr w:type="spellEnd"/>
      <w:proofErr w:type="gramEnd"/>
      <w:r>
        <w:t xml:space="preserve"> =&gt; </w:t>
      </w:r>
      <w:proofErr w:type="spellStart"/>
      <w:r>
        <w:t>clk</w:t>
      </w:r>
      <w:proofErr w:type="spellEnd"/>
      <w:r>
        <w:t>, output=&gt; temp);</w:t>
      </w:r>
    </w:p>
    <w:p w14:paraId="2324A01A" w14:textId="77777777" w:rsidR="00BD3902" w:rsidRDefault="00BD3902" w:rsidP="00BD3902">
      <w:r>
        <w:t xml:space="preserve">    </w:t>
      </w:r>
      <w:proofErr w:type="gramStart"/>
      <w:r>
        <w:t>Bod  :</w:t>
      </w:r>
      <w:proofErr w:type="gramEnd"/>
      <w:r>
        <w:t xml:space="preserve"> ALUFB port map(a=&gt; a, b=&gt; b, </w:t>
      </w:r>
      <w:proofErr w:type="spellStart"/>
      <w:r>
        <w:t>sel</w:t>
      </w:r>
      <w:proofErr w:type="spellEnd"/>
      <w:r>
        <w:t>=&gt;temp, output =&gt; output);</w:t>
      </w:r>
    </w:p>
    <w:p w14:paraId="4F1ED458" w14:textId="77777777" w:rsidR="00BD3902" w:rsidRDefault="00BD3902" w:rsidP="00BD3902"/>
    <w:p w14:paraId="70824B27" w14:textId="60395E27" w:rsidR="00BD3902" w:rsidRDefault="00BD3902" w:rsidP="00BD3902">
      <w:r>
        <w:t>end;</w:t>
      </w:r>
    </w:p>
    <w:p w14:paraId="13DDE280" w14:textId="78720753" w:rsidR="00BD3902" w:rsidRDefault="00BD3902" w:rsidP="00BD3902">
      <w:pPr>
        <w:rPr>
          <w:b/>
          <w:u w:val="single"/>
        </w:rPr>
      </w:pPr>
      <w:r>
        <w:rPr>
          <w:b/>
          <w:u w:val="single"/>
        </w:rPr>
        <w:t>Testbench feedback</w:t>
      </w:r>
    </w:p>
    <w:p w14:paraId="1AB91B4C" w14:textId="77777777" w:rsidR="003D533D" w:rsidRDefault="003D533D" w:rsidP="003D533D"/>
    <w:p w14:paraId="4A58DFB7" w14:textId="77777777" w:rsidR="003D533D" w:rsidRDefault="003D533D" w:rsidP="003D533D">
      <w:r>
        <w:t xml:space="preserve">library </w:t>
      </w:r>
      <w:proofErr w:type="spellStart"/>
      <w:r>
        <w:t>ieee</w:t>
      </w:r>
      <w:proofErr w:type="spellEnd"/>
      <w:r>
        <w:t>;</w:t>
      </w:r>
    </w:p>
    <w:p w14:paraId="4E8B56A8" w14:textId="77777777" w:rsidR="003D533D" w:rsidRDefault="003D533D" w:rsidP="003D533D">
      <w:r>
        <w:t>use ieee.std_logic_1164.all;</w:t>
      </w:r>
    </w:p>
    <w:p w14:paraId="52884971" w14:textId="77777777" w:rsidR="003D533D" w:rsidRDefault="003D533D" w:rsidP="003D533D">
      <w:r>
        <w:lastRenderedPageBreak/>
        <w:t xml:space="preserve">use </w:t>
      </w:r>
      <w:proofErr w:type="spellStart"/>
      <w:r>
        <w:t>ieee.std_logic_unsigned.all</w:t>
      </w:r>
      <w:proofErr w:type="spellEnd"/>
      <w:r>
        <w:t>;</w:t>
      </w:r>
    </w:p>
    <w:p w14:paraId="517648CB" w14:textId="77777777" w:rsidR="003D533D" w:rsidRDefault="003D533D" w:rsidP="003D533D">
      <w:r>
        <w:t xml:space="preserve">use </w:t>
      </w:r>
      <w:proofErr w:type="spellStart"/>
      <w:r>
        <w:t>ieee.numeric_std.all</w:t>
      </w:r>
      <w:proofErr w:type="spellEnd"/>
      <w:r>
        <w:t>;</w:t>
      </w:r>
    </w:p>
    <w:p w14:paraId="41D37E4B" w14:textId="77777777" w:rsidR="003D533D" w:rsidRDefault="003D533D" w:rsidP="003D533D"/>
    <w:p w14:paraId="69A0E852" w14:textId="77777777" w:rsidR="003D533D" w:rsidRDefault="003D533D" w:rsidP="003D533D">
      <w:r>
        <w:t xml:space="preserve">entity </w:t>
      </w:r>
      <w:proofErr w:type="spellStart"/>
      <w:r>
        <w:t>TestBenchAluwofb</w:t>
      </w:r>
      <w:proofErr w:type="spellEnd"/>
      <w:r>
        <w:t xml:space="preserve"> is--No Feedback</w:t>
      </w:r>
    </w:p>
    <w:p w14:paraId="5CFD9344" w14:textId="77777777" w:rsidR="003D533D" w:rsidRDefault="003D533D" w:rsidP="003D533D"/>
    <w:p w14:paraId="07076CC0" w14:textId="77777777" w:rsidR="003D533D" w:rsidRDefault="003D533D" w:rsidP="003D533D">
      <w:r>
        <w:t xml:space="preserve">end </w:t>
      </w:r>
      <w:proofErr w:type="spellStart"/>
      <w:r>
        <w:t>TestBenchAluwofb</w:t>
      </w:r>
      <w:proofErr w:type="spellEnd"/>
      <w:r>
        <w:t>;</w:t>
      </w:r>
    </w:p>
    <w:p w14:paraId="42E3BB72" w14:textId="77777777" w:rsidR="003D533D" w:rsidRDefault="003D533D" w:rsidP="003D533D"/>
    <w:p w14:paraId="359AD902" w14:textId="77777777" w:rsidR="003D533D" w:rsidRDefault="003D533D" w:rsidP="003D533D">
      <w:r>
        <w:t xml:space="preserve">architecture </w:t>
      </w:r>
      <w:proofErr w:type="spellStart"/>
      <w:r>
        <w:t>beh</w:t>
      </w:r>
      <w:proofErr w:type="spellEnd"/>
      <w:r>
        <w:t xml:space="preserve"> of </w:t>
      </w:r>
      <w:proofErr w:type="spellStart"/>
      <w:r>
        <w:t>TestBenchAluwofb</w:t>
      </w:r>
      <w:proofErr w:type="spellEnd"/>
      <w:r>
        <w:t xml:space="preserve"> is</w:t>
      </w:r>
    </w:p>
    <w:p w14:paraId="1083FE57" w14:textId="77777777" w:rsidR="003D533D" w:rsidRDefault="003D533D" w:rsidP="003D533D"/>
    <w:p w14:paraId="32C11690" w14:textId="77777777" w:rsidR="003D533D" w:rsidRDefault="003D533D" w:rsidP="003D533D">
      <w:r>
        <w:t xml:space="preserve">    signal </w:t>
      </w:r>
      <w:proofErr w:type="spellStart"/>
      <w:proofErr w:type="gramStart"/>
      <w:r>
        <w:t>a,b</w:t>
      </w:r>
      <w:proofErr w:type="spellEnd"/>
      <w:proofErr w:type="gramEnd"/>
      <w:r>
        <w:t xml:space="preserve"> : </w:t>
      </w:r>
      <w:proofErr w:type="spellStart"/>
      <w:r>
        <w:t>std_logic_vector</w:t>
      </w:r>
      <w:proofErr w:type="spellEnd"/>
      <w:r>
        <w:t xml:space="preserve">(3 </w:t>
      </w:r>
      <w:proofErr w:type="spellStart"/>
      <w:r>
        <w:t>downto</w:t>
      </w:r>
      <w:proofErr w:type="spellEnd"/>
      <w:r>
        <w:t xml:space="preserve"> 0);</w:t>
      </w:r>
    </w:p>
    <w:p w14:paraId="348B6CAD" w14:textId="77777777" w:rsidR="003D533D" w:rsidRDefault="003D533D" w:rsidP="003D533D">
      <w:r>
        <w:t xml:space="preserve">    signal </w:t>
      </w:r>
      <w:proofErr w:type="spellStart"/>
      <w:proofErr w:type="gramStart"/>
      <w:r>
        <w:t>reset,clk</w:t>
      </w:r>
      <w:proofErr w:type="spellEnd"/>
      <w:proofErr w:type="gramEnd"/>
      <w:r>
        <w:t xml:space="preserve">: </w:t>
      </w:r>
      <w:proofErr w:type="spellStart"/>
      <w:r>
        <w:t>std_logic</w:t>
      </w:r>
      <w:proofErr w:type="spellEnd"/>
      <w:r>
        <w:t>;</w:t>
      </w:r>
    </w:p>
    <w:p w14:paraId="63D504EF" w14:textId="77777777" w:rsidR="003D533D" w:rsidRDefault="003D533D" w:rsidP="003D533D">
      <w:r>
        <w:t xml:space="preserve">    signal </w:t>
      </w:r>
      <w:proofErr w:type="gramStart"/>
      <w:r>
        <w:t>output :</w:t>
      </w:r>
      <w:proofErr w:type="gramEnd"/>
      <w:r>
        <w:t xml:space="preserve"> </w:t>
      </w:r>
      <w:proofErr w:type="spellStart"/>
      <w:r>
        <w:t>std_logic_vector</w:t>
      </w:r>
      <w:proofErr w:type="spellEnd"/>
      <w:r>
        <w:t xml:space="preserve">(3 </w:t>
      </w:r>
      <w:proofErr w:type="spellStart"/>
      <w:r>
        <w:t>downto</w:t>
      </w:r>
      <w:proofErr w:type="spellEnd"/>
      <w:r>
        <w:t xml:space="preserve"> 0);</w:t>
      </w:r>
    </w:p>
    <w:p w14:paraId="7E2B27BA" w14:textId="77777777" w:rsidR="003D533D" w:rsidRDefault="003D533D" w:rsidP="003D533D">
      <w:r>
        <w:t xml:space="preserve">    </w:t>
      </w:r>
    </w:p>
    <w:p w14:paraId="58A001C8" w14:textId="77777777" w:rsidR="003D533D" w:rsidRDefault="003D533D" w:rsidP="003D533D">
      <w:r>
        <w:t xml:space="preserve">    -- Component </w:t>
      </w:r>
      <w:proofErr w:type="spellStart"/>
      <w:r>
        <w:t>Decleration</w:t>
      </w:r>
      <w:proofErr w:type="spellEnd"/>
      <w:r>
        <w:t xml:space="preserve"> of </w:t>
      </w:r>
      <w:proofErr w:type="spellStart"/>
      <w:r>
        <w:t>TopLevel</w:t>
      </w:r>
      <w:proofErr w:type="spellEnd"/>
    </w:p>
    <w:p w14:paraId="0D712F33" w14:textId="77777777" w:rsidR="003D533D" w:rsidRDefault="003D533D" w:rsidP="003D533D">
      <w:r>
        <w:t xml:space="preserve">component </w:t>
      </w:r>
      <w:proofErr w:type="spellStart"/>
      <w:r>
        <w:t>TopLevel</w:t>
      </w:r>
      <w:proofErr w:type="spellEnd"/>
      <w:r>
        <w:t xml:space="preserve"> is</w:t>
      </w:r>
    </w:p>
    <w:p w14:paraId="4A2C6D53" w14:textId="77777777" w:rsidR="003D533D" w:rsidRDefault="003D533D" w:rsidP="003D533D">
      <w:r>
        <w:t xml:space="preserve">  </w:t>
      </w:r>
      <w:proofErr w:type="gramStart"/>
      <w:r>
        <w:t>port(</w:t>
      </w:r>
      <w:proofErr w:type="spellStart"/>
      <w:proofErr w:type="gramEnd"/>
      <w:r>
        <w:t>a,b</w:t>
      </w:r>
      <w:proofErr w:type="spellEnd"/>
      <w:r>
        <w:t xml:space="preserve"> : in </w:t>
      </w:r>
      <w:proofErr w:type="spellStart"/>
      <w:r>
        <w:t>std_logic_vector</w:t>
      </w:r>
      <w:proofErr w:type="spellEnd"/>
      <w:r>
        <w:t xml:space="preserve">(3 </w:t>
      </w:r>
      <w:proofErr w:type="spellStart"/>
      <w:r>
        <w:t>downto</w:t>
      </w:r>
      <w:proofErr w:type="spellEnd"/>
      <w:r>
        <w:t xml:space="preserve"> 0);</w:t>
      </w:r>
    </w:p>
    <w:p w14:paraId="256AF307" w14:textId="77777777" w:rsidR="003D533D" w:rsidRDefault="003D533D" w:rsidP="003D533D">
      <w:r>
        <w:t xml:space="preserve">   </w:t>
      </w:r>
      <w:r>
        <w:tab/>
      </w:r>
      <w:r>
        <w:tab/>
      </w:r>
      <w:r>
        <w:tab/>
      </w:r>
    </w:p>
    <w:p w14:paraId="12FA2046" w14:textId="77777777" w:rsidR="003D533D" w:rsidRDefault="003D533D" w:rsidP="003D533D">
      <w:proofErr w:type="spellStart"/>
      <w:proofErr w:type="gramStart"/>
      <w:r>
        <w:t>reset,clk</w:t>
      </w:r>
      <w:proofErr w:type="spellEnd"/>
      <w:proofErr w:type="gramEnd"/>
      <w:r>
        <w:t xml:space="preserve"> : in </w:t>
      </w:r>
      <w:proofErr w:type="spellStart"/>
      <w:r>
        <w:t>std_logic</w:t>
      </w:r>
      <w:proofErr w:type="spellEnd"/>
      <w:r>
        <w:t>;</w:t>
      </w:r>
    </w:p>
    <w:p w14:paraId="20B4D0E8" w14:textId="77777777" w:rsidR="003D533D" w:rsidRDefault="003D533D" w:rsidP="003D533D">
      <w:proofErr w:type="gramStart"/>
      <w:r>
        <w:t>output :</w:t>
      </w:r>
      <w:proofErr w:type="gramEnd"/>
      <w:r>
        <w:t xml:space="preserve"> out </w:t>
      </w:r>
      <w:proofErr w:type="spellStart"/>
      <w:r>
        <w:t>std_logic_vector</w:t>
      </w:r>
      <w:proofErr w:type="spellEnd"/>
      <w:r>
        <w:t xml:space="preserve">(3 </w:t>
      </w:r>
      <w:proofErr w:type="spellStart"/>
      <w:r>
        <w:t>downto</w:t>
      </w:r>
      <w:proofErr w:type="spellEnd"/>
      <w:r>
        <w:t xml:space="preserve"> 0));</w:t>
      </w:r>
    </w:p>
    <w:p w14:paraId="53BF25F4" w14:textId="77777777" w:rsidR="003D533D" w:rsidRDefault="003D533D" w:rsidP="003D533D">
      <w:r>
        <w:t xml:space="preserve">    end component;</w:t>
      </w:r>
    </w:p>
    <w:p w14:paraId="671FDB07" w14:textId="77777777" w:rsidR="003D533D" w:rsidRDefault="003D533D" w:rsidP="003D533D"/>
    <w:p w14:paraId="4C229022" w14:textId="77777777" w:rsidR="003D533D" w:rsidRDefault="003D533D" w:rsidP="003D533D"/>
    <w:p w14:paraId="6500341A" w14:textId="77777777" w:rsidR="003D533D" w:rsidRDefault="003D533D" w:rsidP="003D533D">
      <w:r>
        <w:t xml:space="preserve">    begin</w:t>
      </w:r>
    </w:p>
    <w:p w14:paraId="53DBBBC9" w14:textId="77777777" w:rsidR="003D533D" w:rsidRDefault="003D533D" w:rsidP="003D533D">
      <w:r>
        <w:t xml:space="preserve">    --Component </w:t>
      </w:r>
      <w:proofErr w:type="spellStart"/>
      <w:r>
        <w:t>Instatiation</w:t>
      </w:r>
      <w:proofErr w:type="spellEnd"/>
    </w:p>
    <w:p w14:paraId="2FBFEEE7" w14:textId="77777777" w:rsidR="003D533D" w:rsidRDefault="003D533D" w:rsidP="003D533D">
      <w:r>
        <w:t xml:space="preserve">    </w:t>
      </w:r>
      <w:proofErr w:type="spellStart"/>
      <w:proofErr w:type="gramStart"/>
      <w:r>
        <w:t>Testaluwofb</w:t>
      </w:r>
      <w:proofErr w:type="spellEnd"/>
      <w:r>
        <w:t xml:space="preserve"> :</w:t>
      </w:r>
      <w:proofErr w:type="gramEnd"/>
      <w:r>
        <w:t xml:space="preserve"> </w:t>
      </w:r>
      <w:proofErr w:type="spellStart"/>
      <w:r>
        <w:t>TopLevel</w:t>
      </w:r>
      <w:proofErr w:type="spellEnd"/>
      <w:r>
        <w:t xml:space="preserve"> port map(a=&gt;a, b=&gt;b, reset=&gt;reset, </w:t>
      </w:r>
      <w:proofErr w:type="spellStart"/>
      <w:r>
        <w:t>clk</w:t>
      </w:r>
      <w:proofErr w:type="spellEnd"/>
      <w:r>
        <w:t>=&gt;</w:t>
      </w:r>
      <w:proofErr w:type="spellStart"/>
      <w:r>
        <w:t>clk</w:t>
      </w:r>
      <w:proofErr w:type="spellEnd"/>
      <w:r>
        <w:t>, output=&gt;output );</w:t>
      </w:r>
    </w:p>
    <w:p w14:paraId="713CE86F" w14:textId="77777777" w:rsidR="003D533D" w:rsidRDefault="003D533D" w:rsidP="003D533D">
      <w:r>
        <w:t xml:space="preserve">    </w:t>
      </w:r>
    </w:p>
    <w:p w14:paraId="48ADE655" w14:textId="77777777" w:rsidR="003D533D" w:rsidRDefault="003D533D" w:rsidP="003D533D">
      <w:r>
        <w:t xml:space="preserve">    </w:t>
      </w:r>
      <w:proofErr w:type="gramStart"/>
      <w:r>
        <w:t>clock :</w:t>
      </w:r>
      <w:proofErr w:type="gramEnd"/>
      <w:r>
        <w:t xml:space="preserve"> process--clock process</w:t>
      </w:r>
    </w:p>
    <w:p w14:paraId="526A1608" w14:textId="77777777" w:rsidR="003D533D" w:rsidRDefault="003D533D" w:rsidP="003D533D">
      <w:r>
        <w:t xml:space="preserve">    begin</w:t>
      </w:r>
    </w:p>
    <w:p w14:paraId="4ADC11DD" w14:textId="77777777" w:rsidR="003D533D" w:rsidRDefault="003D533D" w:rsidP="003D533D">
      <w:r>
        <w:t xml:space="preserve">    </w:t>
      </w:r>
      <w:proofErr w:type="spellStart"/>
      <w:r>
        <w:t>clk</w:t>
      </w:r>
      <w:proofErr w:type="spellEnd"/>
      <w:r>
        <w:t xml:space="preserve"> &lt;= '0';</w:t>
      </w:r>
    </w:p>
    <w:p w14:paraId="77A626C5" w14:textId="77777777" w:rsidR="003D533D" w:rsidRDefault="003D533D" w:rsidP="003D533D">
      <w:r>
        <w:lastRenderedPageBreak/>
        <w:t xml:space="preserve">    wait for 15 ns;</w:t>
      </w:r>
    </w:p>
    <w:p w14:paraId="3C2A4B74" w14:textId="77777777" w:rsidR="003D533D" w:rsidRDefault="003D533D" w:rsidP="003D533D">
      <w:r>
        <w:t xml:space="preserve">    </w:t>
      </w:r>
      <w:proofErr w:type="spellStart"/>
      <w:r>
        <w:t>clk</w:t>
      </w:r>
      <w:proofErr w:type="spellEnd"/>
      <w:r>
        <w:t xml:space="preserve"> &lt;= '1';</w:t>
      </w:r>
    </w:p>
    <w:p w14:paraId="3D9D6C98" w14:textId="77777777" w:rsidR="003D533D" w:rsidRDefault="003D533D" w:rsidP="003D533D">
      <w:r>
        <w:t xml:space="preserve">    wait for 15 ns;</w:t>
      </w:r>
    </w:p>
    <w:p w14:paraId="5B5BD9AF" w14:textId="77777777" w:rsidR="003D533D" w:rsidRDefault="003D533D" w:rsidP="003D533D">
      <w:r>
        <w:t xml:space="preserve">    end process;</w:t>
      </w:r>
    </w:p>
    <w:p w14:paraId="6DBAFFF0" w14:textId="77777777" w:rsidR="003D533D" w:rsidRDefault="003D533D" w:rsidP="003D533D"/>
    <w:p w14:paraId="39F99392" w14:textId="77777777" w:rsidR="003D533D" w:rsidRDefault="003D533D" w:rsidP="003D533D">
      <w:r>
        <w:t xml:space="preserve">    </w:t>
      </w:r>
      <w:proofErr w:type="gramStart"/>
      <w:r>
        <w:t>simulation :</w:t>
      </w:r>
      <w:proofErr w:type="gramEnd"/>
      <w:r>
        <w:t xml:space="preserve"> process</w:t>
      </w:r>
    </w:p>
    <w:p w14:paraId="369F2BC5" w14:textId="77777777" w:rsidR="003D533D" w:rsidRDefault="003D533D" w:rsidP="003D533D">
      <w:r>
        <w:t xml:space="preserve">    begin</w:t>
      </w:r>
    </w:p>
    <w:p w14:paraId="135EF558" w14:textId="77777777" w:rsidR="003D533D" w:rsidRDefault="003D533D" w:rsidP="003D533D">
      <w:r>
        <w:t xml:space="preserve">    --values for a and b</w:t>
      </w:r>
    </w:p>
    <w:p w14:paraId="3CF6DD1A" w14:textId="77777777" w:rsidR="003D533D" w:rsidRDefault="003D533D" w:rsidP="003D533D">
      <w:r>
        <w:t xml:space="preserve">    a &lt;= "1001";</w:t>
      </w:r>
    </w:p>
    <w:p w14:paraId="658D07C2" w14:textId="77777777" w:rsidR="003D533D" w:rsidRDefault="003D533D" w:rsidP="003D533D">
      <w:r>
        <w:t xml:space="preserve">    b &lt;= "0111";</w:t>
      </w:r>
    </w:p>
    <w:p w14:paraId="6E6F8B18" w14:textId="77777777" w:rsidR="003D533D" w:rsidRDefault="003D533D" w:rsidP="003D533D">
      <w:r>
        <w:t xml:space="preserve">    -- the reset will allow for different cases</w:t>
      </w:r>
    </w:p>
    <w:p w14:paraId="48380DF5" w14:textId="77777777" w:rsidR="003D533D" w:rsidRDefault="003D533D" w:rsidP="003D533D">
      <w:r>
        <w:t xml:space="preserve">    reset &lt;= '1';</w:t>
      </w:r>
    </w:p>
    <w:p w14:paraId="297C3BC2" w14:textId="77777777" w:rsidR="003D533D" w:rsidRDefault="003D533D" w:rsidP="003D533D">
      <w:r>
        <w:t xml:space="preserve">    wait for 10 ns;</w:t>
      </w:r>
    </w:p>
    <w:p w14:paraId="1E0D4D75" w14:textId="77777777" w:rsidR="003D533D" w:rsidRDefault="003D533D" w:rsidP="003D533D">
      <w:r>
        <w:t xml:space="preserve">    reset &lt;= '0';</w:t>
      </w:r>
    </w:p>
    <w:p w14:paraId="7F613C05" w14:textId="77777777" w:rsidR="003D533D" w:rsidRDefault="003D533D" w:rsidP="003D533D">
      <w:r>
        <w:t xml:space="preserve">    wait for 200 ns;</w:t>
      </w:r>
    </w:p>
    <w:p w14:paraId="504886B3" w14:textId="77777777" w:rsidR="003D533D" w:rsidRDefault="003D533D" w:rsidP="003D533D">
      <w:r>
        <w:t xml:space="preserve">    end process;</w:t>
      </w:r>
    </w:p>
    <w:p w14:paraId="498FF057" w14:textId="7743EF61" w:rsidR="003503BC" w:rsidRDefault="003D533D" w:rsidP="003D533D">
      <w:r>
        <w:t>end;</w:t>
      </w:r>
    </w:p>
    <w:p w14:paraId="04435866" w14:textId="26A2F3C8" w:rsidR="00EF5C7D" w:rsidRDefault="00EF5C7D" w:rsidP="003D533D"/>
    <w:p w14:paraId="546F185F" w14:textId="0D25060A" w:rsidR="00EF5C7D" w:rsidRDefault="00365854" w:rsidP="003D533D">
      <w:r w:rsidRPr="00365854">
        <w:lastRenderedPageBreak/>
        <w:drawing>
          <wp:inline distT="0" distB="0" distL="0" distR="0" wp14:anchorId="2630B725" wp14:editId="4DD036DE">
            <wp:extent cx="5943600" cy="3747135"/>
            <wp:effectExtent l="0" t="0" r="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47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F613AD" w14:textId="555D88D2" w:rsidR="00B51795" w:rsidRDefault="00B51795" w:rsidP="003D533D"/>
    <w:p w14:paraId="0056CA3E" w14:textId="53B3C49D" w:rsidR="00B51795" w:rsidRDefault="00924BE1" w:rsidP="003D533D">
      <w:pPr>
        <w:rPr>
          <w:b/>
          <w:u w:val="single"/>
        </w:rPr>
      </w:pPr>
      <w:r>
        <w:rPr>
          <w:b/>
          <w:u w:val="single"/>
        </w:rPr>
        <w:t>ALU Feedback</w:t>
      </w:r>
    </w:p>
    <w:p w14:paraId="4FA63CD6" w14:textId="77777777" w:rsidR="00924BE1" w:rsidRDefault="00924BE1" w:rsidP="00924BE1">
      <w:r>
        <w:t>library IEEE;</w:t>
      </w:r>
    </w:p>
    <w:p w14:paraId="3778C2AC" w14:textId="77777777" w:rsidR="00924BE1" w:rsidRDefault="00924BE1" w:rsidP="00924BE1">
      <w:r>
        <w:t>use IEEE.STD_LOGIC_1164.ALL;</w:t>
      </w:r>
    </w:p>
    <w:p w14:paraId="2ED10DA9" w14:textId="77777777" w:rsidR="00924BE1" w:rsidRDefault="00924BE1" w:rsidP="00924BE1">
      <w:r>
        <w:t xml:space="preserve">use </w:t>
      </w:r>
      <w:proofErr w:type="spellStart"/>
      <w:r>
        <w:t>IEEE.std_logic_unsigned.all</w:t>
      </w:r>
      <w:proofErr w:type="spellEnd"/>
      <w:r>
        <w:t>;</w:t>
      </w:r>
    </w:p>
    <w:p w14:paraId="2505E9AF" w14:textId="77777777" w:rsidR="00924BE1" w:rsidRDefault="00924BE1" w:rsidP="00924BE1"/>
    <w:p w14:paraId="6EE29784" w14:textId="77777777" w:rsidR="00924BE1" w:rsidRDefault="00924BE1" w:rsidP="00924BE1">
      <w:r>
        <w:t xml:space="preserve">entity </w:t>
      </w:r>
      <w:proofErr w:type="spellStart"/>
      <w:r>
        <w:t>AluFBW</w:t>
      </w:r>
      <w:proofErr w:type="spellEnd"/>
      <w:r>
        <w:t xml:space="preserve"> is</w:t>
      </w:r>
    </w:p>
    <w:p w14:paraId="05DBA4F5" w14:textId="77777777" w:rsidR="00924BE1" w:rsidRDefault="00924BE1" w:rsidP="00924BE1">
      <w:r>
        <w:t xml:space="preserve">--declaring everything </w:t>
      </w:r>
      <w:proofErr w:type="spellStart"/>
      <w:r>
        <w:t>i</w:t>
      </w:r>
      <w:proofErr w:type="spellEnd"/>
      <w:r>
        <w:t xml:space="preserve"> will use in my problem</w:t>
      </w:r>
    </w:p>
    <w:p w14:paraId="5654042C" w14:textId="77777777" w:rsidR="00924BE1" w:rsidRDefault="00924BE1" w:rsidP="00924BE1">
      <w:r>
        <w:t>port (</w:t>
      </w:r>
      <w:proofErr w:type="gramStart"/>
      <w:r>
        <w:t>a :</w:t>
      </w:r>
      <w:proofErr w:type="gramEnd"/>
      <w:r>
        <w:t xml:space="preserve"> in </w:t>
      </w:r>
      <w:proofErr w:type="spellStart"/>
      <w:r>
        <w:t>std_logic_vector</w:t>
      </w:r>
      <w:proofErr w:type="spellEnd"/>
      <w:r>
        <w:t xml:space="preserve">(3 </w:t>
      </w:r>
      <w:proofErr w:type="spellStart"/>
      <w:r>
        <w:t>downto</w:t>
      </w:r>
      <w:proofErr w:type="spellEnd"/>
      <w:r>
        <w:t xml:space="preserve"> 0);</w:t>
      </w:r>
    </w:p>
    <w:p w14:paraId="7030FC86" w14:textId="77777777" w:rsidR="00924BE1" w:rsidRDefault="00924BE1" w:rsidP="00924BE1">
      <w:proofErr w:type="gramStart"/>
      <w:r>
        <w:t>b :</w:t>
      </w:r>
      <w:proofErr w:type="gramEnd"/>
      <w:r>
        <w:t xml:space="preserve"> in </w:t>
      </w:r>
      <w:proofErr w:type="spellStart"/>
      <w:r>
        <w:t>std_logic_vector</w:t>
      </w:r>
      <w:proofErr w:type="spellEnd"/>
      <w:r>
        <w:t xml:space="preserve">(3 </w:t>
      </w:r>
      <w:proofErr w:type="spellStart"/>
      <w:r>
        <w:t>downto</w:t>
      </w:r>
      <w:proofErr w:type="spellEnd"/>
      <w:r>
        <w:t xml:space="preserve"> 0);</w:t>
      </w:r>
    </w:p>
    <w:p w14:paraId="22549A24" w14:textId="77777777" w:rsidR="00924BE1" w:rsidRDefault="00924BE1" w:rsidP="00924BE1">
      <w:proofErr w:type="spellStart"/>
      <w:r>
        <w:t>sel</w:t>
      </w:r>
      <w:proofErr w:type="spellEnd"/>
      <w:r>
        <w:t xml:space="preserve">: in </w:t>
      </w:r>
      <w:proofErr w:type="spellStart"/>
      <w:r>
        <w:t>std_logic_</w:t>
      </w:r>
      <w:proofErr w:type="gramStart"/>
      <w:r>
        <w:t>vector</w:t>
      </w:r>
      <w:proofErr w:type="spellEnd"/>
      <w:r>
        <w:t>(</w:t>
      </w:r>
      <w:proofErr w:type="gramEnd"/>
      <w:r>
        <w:t xml:space="preserve">1 </w:t>
      </w:r>
      <w:proofErr w:type="spellStart"/>
      <w:r>
        <w:t>downto</w:t>
      </w:r>
      <w:proofErr w:type="spellEnd"/>
      <w:r>
        <w:t xml:space="preserve"> 0);</w:t>
      </w:r>
    </w:p>
    <w:p w14:paraId="22AA1B7D" w14:textId="77777777" w:rsidR="00924BE1" w:rsidRDefault="00924BE1" w:rsidP="00924BE1">
      <w:r>
        <w:t xml:space="preserve">output: out </w:t>
      </w:r>
      <w:proofErr w:type="spellStart"/>
      <w:r>
        <w:t>std_logic_</w:t>
      </w:r>
      <w:proofErr w:type="gramStart"/>
      <w:r>
        <w:t>vector</w:t>
      </w:r>
      <w:proofErr w:type="spellEnd"/>
      <w:r>
        <w:t>(</w:t>
      </w:r>
      <w:proofErr w:type="gramEnd"/>
      <w:r>
        <w:t xml:space="preserve">3 </w:t>
      </w:r>
      <w:proofErr w:type="spellStart"/>
      <w:r>
        <w:t>downto</w:t>
      </w:r>
      <w:proofErr w:type="spellEnd"/>
      <w:r>
        <w:t xml:space="preserve"> 0));</w:t>
      </w:r>
    </w:p>
    <w:p w14:paraId="72ED5E07" w14:textId="77777777" w:rsidR="00924BE1" w:rsidRDefault="00924BE1" w:rsidP="00924BE1">
      <w:r>
        <w:t>end;</w:t>
      </w:r>
    </w:p>
    <w:p w14:paraId="173D27A9" w14:textId="77777777" w:rsidR="00924BE1" w:rsidRDefault="00924BE1" w:rsidP="00924BE1"/>
    <w:p w14:paraId="20272E47" w14:textId="77777777" w:rsidR="00924BE1" w:rsidRDefault="00924BE1" w:rsidP="00924BE1"/>
    <w:p w14:paraId="1A270FE5" w14:textId="77777777" w:rsidR="00924BE1" w:rsidRDefault="00924BE1" w:rsidP="00924BE1">
      <w:r>
        <w:lastRenderedPageBreak/>
        <w:t xml:space="preserve">architecture </w:t>
      </w:r>
      <w:proofErr w:type="spellStart"/>
      <w:r>
        <w:t>bev</w:t>
      </w:r>
      <w:proofErr w:type="spellEnd"/>
      <w:r>
        <w:t xml:space="preserve"> of </w:t>
      </w:r>
      <w:proofErr w:type="spellStart"/>
      <w:r>
        <w:t>AluFBW</w:t>
      </w:r>
      <w:proofErr w:type="spellEnd"/>
      <w:r>
        <w:t xml:space="preserve"> is</w:t>
      </w:r>
    </w:p>
    <w:p w14:paraId="67997D36" w14:textId="77777777" w:rsidR="00924BE1" w:rsidRDefault="00924BE1" w:rsidP="00924BE1">
      <w:r>
        <w:t xml:space="preserve"> begin </w:t>
      </w:r>
    </w:p>
    <w:p w14:paraId="0665633A" w14:textId="77777777" w:rsidR="00924BE1" w:rsidRDefault="00924BE1" w:rsidP="00924BE1">
      <w:r>
        <w:t>process (</w:t>
      </w:r>
      <w:proofErr w:type="spellStart"/>
      <w:proofErr w:type="gramStart"/>
      <w:r>
        <w:t>a,b</w:t>
      </w:r>
      <w:proofErr w:type="gramEnd"/>
      <w:r>
        <w:t>,sel</w:t>
      </w:r>
      <w:proofErr w:type="spellEnd"/>
      <w:r>
        <w:t>)</w:t>
      </w:r>
    </w:p>
    <w:p w14:paraId="7A9C5D0B" w14:textId="77777777" w:rsidR="00924BE1" w:rsidRDefault="00924BE1" w:rsidP="00924BE1">
      <w:r>
        <w:t>begin</w:t>
      </w:r>
    </w:p>
    <w:p w14:paraId="5BAA58F1" w14:textId="77777777" w:rsidR="00924BE1" w:rsidRDefault="00924BE1" w:rsidP="00924BE1">
      <w:r>
        <w:t xml:space="preserve">case </w:t>
      </w:r>
      <w:proofErr w:type="spellStart"/>
      <w:r>
        <w:t>sel</w:t>
      </w:r>
      <w:proofErr w:type="spellEnd"/>
      <w:r>
        <w:t xml:space="preserve"> is</w:t>
      </w:r>
    </w:p>
    <w:p w14:paraId="31230FC3" w14:textId="77777777" w:rsidR="00924BE1" w:rsidRDefault="00924BE1" w:rsidP="00924BE1"/>
    <w:p w14:paraId="29206922" w14:textId="77777777" w:rsidR="00924BE1" w:rsidRDefault="00924BE1" w:rsidP="00924BE1">
      <w:r>
        <w:t>when "00" =&gt; -- addition</w:t>
      </w:r>
    </w:p>
    <w:p w14:paraId="5B6E0728" w14:textId="77777777" w:rsidR="00924BE1" w:rsidRDefault="00924BE1" w:rsidP="00924BE1">
      <w:r>
        <w:t>output &lt;= a + b;</w:t>
      </w:r>
    </w:p>
    <w:p w14:paraId="27156026" w14:textId="77777777" w:rsidR="00924BE1" w:rsidRDefault="00924BE1" w:rsidP="00924BE1">
      <w:r>
        <w:t>when "01" =&gt; --subtract</w:t>
      </w:r>
    </w:p>
    <w:p w14:paraId="7A166ABE" w14:textId="77777777" w:rsidR="00924BE1" w:rsidRDefault="00924BE1" w:rsidP="00924BE1">
      <w:r>
        <w:t>output &lt;= a - b;</w:t>
      </w:r>
    </w:p>
    <w:p w14:paraId="4909EC2A" w14:textId="77777777" w:rsidR="00924BE1" w:rsidRDefault="00924BE1" w:rsidP="00924BE1">
      <w:r>
        <w:t>when "10" =&gt; --AND</w:t>
      </w:r>
    </w:p>
    <w:p w14:paraId="1CB5EBE4" w14:textId="77777777" w:rsidR="00924BE1" w:rsidRDefault="00924BE1" w:rsidP="00924BE1">
      <w:r>
        <w:t>output &lt;= a and b;</w:t>
      </w:r>
    </w:p>
    <w:p w14:paraId="0A273B22" w14:textId="77777777" w:rsidR="00924BE1" w:rsidRDefault="00924BE1" w:rsidP="00924BE1">
      <w:r>
        <w:t>when "11" =&gt; --OR</w:t>
      </w:r>
    </w:p>
    <w:p w14:paraId="1E144EC3" w14:textId="77777777" w:rsidR="00924BE1" w:rsidRDefault="00924BE1" w:rsidP="00924BE1">
      <w:r>
        <w:t>output &lt;= a or b;</w:t>
      </w:r>
    </w:p>
    <w:p w14:paraId="0C1E464A" w14:textId="77777777" w:rsidR="00924BE1" w:rsidRDefault="00924BE1" w:rsidP="00924BE1">
      <w:r>
        <w:t>when others=&gt;-- if anything else give null</w:t>
      </w:r>
    </w:p>
    <w:p w14:paraId="007B483F" w14:textId="77777777" w:rsidR="00924BE1" w:rsidRDefault="00924BE1" w:rsidP="00924BE1">
      <w:r>
        <w:t>Null;</w:t>
      </w:r>
    </w:p>
    <w:p w14:paraId="148F57AE" w14:textId="77777777" w:rsidR="00924BE1" w:rsidRDefault="00924BE1" w:rsidP="00924BE1">
      <w:r>
        <w:t>end case;</w:t>
      </w:r>
    </w:p>
    <w:p w14:paraId="5A2369EE" w14:textId="77777777" w:rsidR="00924BE1" w:rsidRDefault="00924BE1" w:rsidP="00924BE1">
      <w:r>
        <w:t>end process;</w:t>
      </w:r>
    </w:p>
    <w:p w14:paraId="328A9F37" w14:textId="7105EC25" w:rsidR="00924BE1" w:rsidRDefault="00924BE1" w:rsidP="00924BE1">
      <w:r>
        <w:t>end;</w:t>
      </w:r>
    </w:p>
    <w:p w14:paraId="0B4128A0" w14:textId="584D29C4" w:rsidR="00924BE1" w:rsidRDefault="00471EC2" w:rsidP="00924BE1">
      <w:pPr>
        <w:rPr>
          <w:b/>
          <w:u w:val="single"/>
        </w:rPr>
      </w:pPr>
      <w:proofErr w:type="spellStart"/>
      <w:r>
        <w:rPr>
          <w:b/>
          <w:u w:val="single"/>
        </w:rPr>
        <w:t>Fsm</w:t>
      </w:r>
      <w:proofErr w:type="spellEnd"/>
      <w:r>
        <w:rPr>
          <w:b/>
          <w:u w:val="single"/>
        </w:rPr>
        <w:t xml:space="preserve"> with feedback</w:t>
      </w:r>
    </w:p>
    <w:p w14:paraId="66A61382" w14:textId="77777777" w:rsidR="00471EC2" w:rsidRDefault="00471EC2" w:rsidP="00471EC2"/>
    <w:p w14:paraId="0C4741C3" w14:textId="77777777" w:rsidR="00471EC2" w:rsidRDefault="00471EC2" w:rsidP="00471EC2">
      <w:r>
        <w:t>library IEEE;</w:t>
      </w:r>
    </w:p>
    <w:p w14:paraId="24B2A005" w14:textId="77777777" w:rsidR="00471EC2" w:rsidRDefault="00471EC2" w:rsidP="00471EC2">
      <w:r>
        <w:t>use IEEE.STD_LOGIC_1164.ALL;</w:t>
      </w:r>
    </w:p>
    <w:p w14:paraId="73B1B2E9" w14:textId="77777777" w:rsidR="00471EC2" w:rsidRDefault="00471EC2" w:rsidP="00471EC2">
      <w:r>
        <w:t xml:space="preserve">use </w:t>
      </w:r>
      <w:proofErr w:type="spellStart"/>
      <w:r>
        <w:t>IEEE.std_logic_unsigned.all</w:t>
      </w:r>
      <w:proofErr w:type="spellEnd"/>
      <w:r>
        <w:t>;</w:t>
      </w:r>
    </w:p>
    <w:p w14:paraId="03297F59" w14:textId="77777777" w:rsidR="00471EC2" w:rsidRDefault="00471EC2" w:rsidP="00471EC2"/>
    <w:p w14:paraId="6A071F9E" w14:textId="77777777" w:rsidR="00471EC2" w:rsidRDefault="00471EC2" w:rsidP="00471EC2">
      <w:r>
        <w:t xml:space="preserve">entity </w:t>
      </w:r>
      <w:proofErr w:type="spellStart"/>
      <w:r>
        <w:t>Fsmfb</w:t>
      </w:r>
      <w:proofErr w:type="spellEnd"/>
      <w:r>
        <w:t xml:space="preserve"> is </w:t>
      </w:r>
    </w:p>
    <w:p w14:paraId="2E54E9A3" w14:textId="77777777" w:rsidR="00471EC2" w:rsidRDefault="00471EC2" w:rsidP="00471EC2"/>
    <w:p w14:paraId="0A93D8A7" w14:textId="77777777" w:rsidR="00471EC2" w:rsidRDefault="00471EC2" w:rsidP="00471EC2">
      <w:r>
        <w:t xml:space="preserve">port (reset, </w:t>
      </w:r>
      <w:proofErr w:type="spellStart"/>
      <w:r>
        <w:t>clk</w:t>
      </w:r>
      <w:proofErr w:type="spellEnd"/>
      <w:r>
        <w:t xml:space="preserve">: in </w:t>
      </w:r>
      <w:proofErr w:type="spellStart"/>
      <w:r>
        <w:t>std_logic</w:t>
      </w:r>
      <w:proofErr w:type="spellEnd"/>
      <w:r>
        <w:t>;</w:t>
      </w:r>
    </w:p>
    <w:p w14:paraId="64EB2840" w14:textId="77777777" w:rsidR="00471EC2" w:rsidRDefault="00471EC2" w:rsidP="00471EC2">
      <w:r>
        <w:t xml:space="preserve">x: in </w:t>
      </w:r>
      <w:proofErr w:type="spellStart"/>
      <w:r>
        <w:t>std_logic_</w:t>
      </w:r>
      <w:proofErr w:type="gramStart"/>
      <w:r>
        <w:t>vector</w:t>
      </w:r>
      <w:proofErr w:type="spellEnd"/>
      <w:r>
        <w:t>(</w:t>
      </w:r>
      <w:proofErr w:type="gramEnd"/>
      <w:r>
        <w:t xml:space="preserve">3 </w:t>
      </w:r>
      <w:proofErr w:type="spellStart"/>
      <w:r>
        <w:t>downto</w:t>
      </w:r>
      <w:proofErr w:type="spellEnd"/>
      <w:r>
        <w:t xml:space="preserve"> 0);</w:t>
      </w:r>
    </w:p>
    <w:p w14:paraId="2C741830" w14:textId="77777777" w:rsidR="00471EC2" w:rsidRDefault="00471EC2" w:rsidP="00471EC2">
      <w:r>
        <w:lastRenderedPageBreak/>
        <w:t xml:space="preserve">output: out </w:t>
      </w:r>
      <w:proofErr w:type="spellStart"/>
      <w:r>
        <w:t>std_logic_</w:t>
      </w:r>
      <w:proofErr w:type="gramStart"/>
      <w:r>
        <w:t>vector</w:t>
      </w:r>
      <w:proofErr w:type="spellEnd"/>
      <w:r>
        <w:t>(</w:t>
      </w:r>
      <w:proofErr w:type="gramEnd"/>
      <w:r>
        <w:t xml:space="preserve">1 </w:t>
      </w:r>
      <w:proofErr w:type="spellStart"/>
      <w:r>
        <w:t>downto</w:t>
      </w:r>
      <w:proofErr w:type="spellEnd"/>
      <w:r>
        <w:t xml:space="preserve"> 0));</w:t>
      </w:r>
    </w:p>
    <w:p w14:paraId="7CD0A35B" w14:textId="77777777" w:rsidR="00471EC2" w:rsidRDefault="00471EC2" w:rsidP="00471EC2">
      <w:r>
        <w:t>end;</w:t>
      </w:r>
    </w:p>
    <w:p w14:paraId="6B17C38E" w14:textId="77777777" w:rsidR="00471EC2" w:rsidRDefault="00471EC2" w:rsidP="00471EC2"/>
    <w:p w14:paraId="09B61533" w14:textId="77777777" w:rsidR="00471EC2" w:rsidRDefault="00471EC2" w:rsidP="00471EC2"/>
    <w:p w14:paraId="29580DAF" w14:textId="77777777" w:rsidR="00471EC2" w:rsidRDefault="00471EC2" w:rsidP="00471EC2">
      <w:r>
        <w:t xml:space="preserve">Architecture </w:t>
      </w:r>
      <w:proofErr w:type="spellStart"/>
      <w:r>
        <w:t>beh</w:t>
      </w:r>
      <w:proofErr w:type="spellEnd"/>
      <w:r>
        <w:t xml:space="preserve"> of </w:t>
      </w:r>
      <w:proofErr w:type="spellStart"/>
      <w:r>
        <w:t>Fsmfb</w:t>
      </w:r>
      <w:proofErr w:type="spellEnd"/>
      <w:r>
        <w:t xml:space="preserve"> is</w:t>
      </w:r>
    </w:p>
    <w:p w14:paraId="3211C958" w14:textId="77777777" w:rsidR="00471EC2" w:rsidRDefault="00471EC2" w:rsidP="00471EC2"/>
    <w:p w14:paraId="6F65F57B" w14:textId="77777777" w:rsidR="00471EC2" w:rsidRDefault="00471EC2" w:rsidP="00471EC2">
      <w:r>
        <w:t xml:space="preserve">signal cs, ns: </w:t>
      </w:r>
      <w:proofErr w:type="spellStart"/>
      <w:r>
        <w:t>std_logic_</w:t>
      </w:r>
      <w:proofErr w:type="gramStart"/>
      <w:r>
        <w:t>vector</w:t>
      </w:r>
      <w:proofErr w:type="spellEnd"/>
      <w:r>
        <w:t>(</w:t>
      </w:r>
      <w:proofErr w:type="gramEnd"/>
      <w:r>
        <w:t xml:space="preserve">1 </w:t>
      </w:r>
      <w:proofErr w:type="spellStart"/>
      <w:r>
        <w:t>downto</w:t>
      </w:r>
      <w:proofErr w:type="spellEnd"/>
      <w:r>
        <w:t xml:space="preserve"> 0);</w:t>
      </w:r>
    </w:p>
    <w:p w14:paraId="35875896" w14:textId="77777777" w:rsidR="00471EC2" w:rsidRDefault="00471EC2" w:rsidP="00471EC2">
      <w:r>
        <w:t>begin</w:t>
      </w:r>
    </w:p>
    <w:p w14:paraId="245E315C" w14:textId="77777777" w:rsidR="00471EC2" w:rsidRDefault="00471EC2" w:rsidP="00471EC2">
      <w:r>
        <w:t>process(</w:t>
      </w:r>
      <w:proofErr w:type="spellStart"/>
      <w:proofErr w:type="gramStart"/>
      <w:r>
        <w:t>clk,reset</w:t>
      </w:r>
      <w:proofErr w:type="spellEnd"/>
      <w:proofErr w:type="gramEnd"/>
      <w:r>
        <w:t>)</w:t>
      </w:r>
    </w:p>
    <w:p w14:paraId="4C98591C" w14:textId="77777777" w:rsidR="00471EC2" w:rsidRDefault="00471EC2" w:rsidP="00471EC2">
      <w:r>
        <w:t>begin</w:t>
      </w:r>
    </w:p>
    <w:p w14:paraId="0B9F53FA" w14:textId="77777777" w:rsidR="00471EC2" w:rsidRDefault="00471EC2" w:rsidP="00471EC2">
      <w:proofErr w:type="gramStart"/>
      <w:r>
        <w:t>if(</w:t>
      </w:r>
      <w:proofErr w:type="gramEnd"/>
      <w:r>
        <w:t xml:space="preserve">reset ='1') then </w:t>
      </w:r>
    </w:p>
    <w:p w14:paraId="7A655843" w14:textId="77777777" w:rsidR="00471EC2" w:rsidRDefault="00471EC2" w:rsidP="00471EC2">
      <w:r>
        <w:t>cs&lt;="00";</w:t>
      </w:r>
    </w:p>
    <w:p w14:paraId="1CF7F642" w14:textId="77777777" w:rsidR="00471EC2" w:rsidRDefault="00471EC2" w:rsidP="00471EC2">
      <w:proofErr w:type="spellStart"/>
      <w:proofErr w:type="gramStart"/>
      <w:r>
        <w:t>elsif</w:t>
      </w:r>
      <w:proofErr w:type="spellEnd"/>
      <w:r>
        <w:t>(</w:t>
      </w:r>
      <w:proofErr w:type="spellStart"/>
      <w:proofErr w:type="gramEnd"/>
      <w:r>
        <w:t>clk</w:t>
      </w:r>
      <w:proofErr w:type="spellEnd"/>
      <w:r>
        <w:t xml:space="preserve">' event and </w:t>
      </w:r>
      <w:proofErr w:type="spellStart"/>
      <w:r>
        <w:t>clk</w:t>
      </w:r>
      <w:proofErr w:type="spellEnd"/>
      <w:r>
        <w:t xml:space="preserve"> ='1') then </w:t>
      </w:r>
    </w:p>
    <w:p w14:paraId="6FAEF573" w14:textId="77777777" w:rsidR="00471EC2" w:rsidRDefault="00471EC2" w:rsidP="00471EC2">
      <w:r>
        <w:t>cs&lt;=ns;</w:t>
      </w:r>
    </w:p>
    <w:p w14:paraId="260B34D0" w14:textId="77777777" w:rsidR="00471EC2" w:rsidRDefault="00471EC2" w:rsidP="00471EC2">
      <w:r>
        <w:t>end if;</w:t>
      </w:r>
    </w:p>
    <w:p w14:paraId="16F5E91B" w14:textId="77777777" w:rsidR="00471EC2" w:rsidRDefault="00471EC2" w:rsidP="00471EC2">
      <w:r>
        <w:t>end process;</w:t>
      </w:r>
    </w:p>
    <w:p w14:paraId="72FC669B" w14:textId="77777777" w:rsidR="00471EC2" w:rsidRDefault="00471EC2" w:rsidP="00471EC2"/>
    <w:p w14:paraId="57F9322E" w14:textId="77777777" w:rsidR="00471EC2" w:rsidRDefault="00471EC2" w:rsidP="00471EC2">
      <w:r>
        <w:t>process (</w:t>
      </w:r>
      <w:proofErr w:type="spellStart"/>
      <w:proofErr w:type="gramStart"/>
      <w:r>
        <w:t>cs,x</w:t>
      </w:r>
      <w:proofErr w:type="spellEnd"/>
      <w:proofErr w:type="gramEnd"/>
      <w:r>
        <w:t>)</w:t>
      </w:r>
    </w:p>
    <w:p w14:paraId="0E0701E1" w14:textId="77777777" w:rsidR="00471EC2" w:rsidRDefault="00471EC2" w:rsidP="00471EC2">
      <w:r>
        <w:t>--this process will loop through all the states</w:t>
      </w:r>
    </w:p>
    <w:p w14:paraId="3DDFCF2F" w14:textId="77777777" w:rsidR="00471EC2" w:rsidRDefault="00471EC2" w:rsidP="00471EC2">
      <w:r>
        <w:t>begin</w:t>
      </w:r>
    </w:p>
    <w:p w14:paraId="4E1C0BA0" w14:textId="77777777" w:rsidR="00471EC2" w:rsidRDefault="00471EC2" w:rsidP="00471EC2">
      <w:r>
        <w:t>case cs is</w:t>
      </w:r>
    </w:p>
    <w:p w14:paraId="24F6D2E4" w14:textId="77777777" w:rsidR="00471EC2" w:rsidRDefault="00471EC2" w:rsidP="00471EC2">
      <w:r>
        <w:t>when ("00</w:t>
      </w:r>
      <w:proofErr w:type="gramStart"/>
      <w:r>
        <w:t>")=</w:t>
      </w:r>
      <w:proofErr w:type="gramEnd"/>
      <w:r>
        <w:t>&gt; --State 0</w:t>
      </w:r>
    </w:p>
    <w:p w14:paraId="2C053F88" w14:textId="77777777" w:rsidR="00471EC2" w:rsidRDefault="00471EC2" w:rsidP="00471EC2">
      <w:r>
        <w:t>if(x="0001") then</w:t>
      </w:r>
    </w:p>
    <w:p w14:paraId="606321EA" w14:textId="77777777" w:rsidR="00471EC2" w:rsidRDefault="00471EC2" w:rsidP="00471EC2">
      <w:r>
        <w:t>output &lt;= "01";</w:t>
      </w:r>
    </w:p>
    <w:p w14:paraId="56190238" w14:textId="77777777" w:rsidR="00471EC2" w:rsidRDefault="00471EC2" w:rsidP="00471EC2">
      <w:r>
        <w:t>ns&lt;="01";</w:t>
      </w:r>
    </w:p>
    <w:p w14:paraId="187713FC" w14:textId="77777777" w:rsidR="00471EC2" w:rsidRDefault="00471EC2" w:rsidP="00471EC2">
      <w:r>
        <w:t>else</w:t>
      </w:r>
    </w:p>
    <w:p w14:paraId="2B4664C5" w14:textId="77777777" w:rsidR="00471EC2" w:rsidRDefault="00471EC2" w:rsidP="00471EC2">
      <w:r>
        <w:t>output&lt;="00";</w:t>
      </w:r>
    </w:p>
    <w:p w14:paraId="46949236" w14:textId="77777777" w:rsidR="00471EC2" w:rsidRDefault="00471EC2" w:rsidP="00471EC2">
      <w:r>
        <w:t>ns&lt;=cs;</w:t>
      </w:r>
    </w:p>
    <w:p w14:paraId="4CBA07BE" w14:textId="77777777" w:rsidR="00471EC2" w:rsidRDefault="00471EC2" w:rsidP="00471EC2">
      <w:r>
        <w:t>end if;</w:t>
      </w:r>
    </w:p>
    <w:p w14:paraId="17C7F3F8" w14:textId="77777777" w:rsidR="00471EC2" w:rsidRDefault="00471EC2" w:rsidP="00471EC2"/>
    <w:p w14:paraId="6CE732CE" w14:textId="77777777" w:rsidR="00471EC2" w:rsidRDefault="00471EC2" w:rsidP="00471EC2"/>
    <w:p w14:paraId="7C94EE23" w14:textId="77777777" w:rsidR="00471EC2" w:rsidRDefault="00471EC2" w:rsidP="00471EC2">
      <w:r>
        <w:t>when ("01</w:t>
      </w:r>
      <w:proofErr w:type="gramStart"/>
      <w:r>
        <w:t>")=</w:t>
      </w:r>
      <w:proofErr w:type="gramEnd"/>
      <w:r>
        <w:t>&gt; --State 1</w:t>
      </w:r>
    </w:p>
    <w:p w14:paraId="7880A4BB" w14:textId="77777777" w:rsidR="00471EC2" w:rsidRDefault="00471EC2" w:rsidP="00471EC2">
      <w:r>
        <w:t>if(x="0001") then</w:t>
      </w:r>
    </w:p>
    <w:p w14:paraId="7A3C890D" w14:textId="77777777" w:rsidR="00471EC2" w:rsidRDefault="00471EC2" w:rsidP="00471EC2">
      <w:r>
        <w:t>output &lt;= "10";</w:t>
      </w:r>
    </w:p>
    <w:p w14:paraId="7F629FF2" w14:textId="77777777" w:rsidR="00471EC2" w:rsidRDefault="00471EC2" w:rsidP="00471EC2">
      <w:r>
        <w:t>ns&lt;="10";</w:t>
      </w:r>
    </w:p>
    <w:p w14:paraId="059EFA3C" w14:textId="77777777" w:rsidR="00471EC2" w:rsidRDefault="00471EC2" w:rsidP="00471EC2">
      <w:r>
        <w:t>else</w:t>
      </w:r>
    </w:p>
    <w:p w14:paraId="3EF271E4" w14:textId="77777777" w:rsidR="00471EC2" w:rsidRDefault="00471EC2" w:rsidP="00471EC2">
      <w:r>
        <w:t>output&lt;="01";</w:t>
      </w:r>
    </w:p>
    <w:p w14:paraId="7608041A" w14:textId="77777777" w:rsidR="00471EC2" w:rsidRDefault="00471EC2" w:rsidP="00471EC2">
      <w:r>
        <w:t>ns&lt;=cs;</w:t>
      </w:r>
    </w:p>
    <w:p w14:paraId="2C925634" w14:textId="77777777" w:rsidR="00471EC2" w:rsidRDefault="00471EC2" w:rsidP="00471EC2">
      <w:r>
        <w:t>end if;</w:t>
      </w:r>
    </w:p>
    <w:p w14:paraId="0501CD01" w14:textId="77777777" w:rsidR="00471EC2" w:rsidRDefault="00471EC2" w:rsidP="00471EC2"/>
    <w:p w14:paraId="3122571C" w14:textId="77777777" w:rsidR="00471EC2" w:rsidRDefault="00471EC2" w:rsidP="00471EC2">
      <w:r>
        <w:t>when ("10</w:t>
      </w:r>
      <w:proofErr w:type="gramStart"/>
      <w:r>
        <w:t>")=</w:t>
      </w:r>
      <w:proofErr w:type="gramEnd"/>
      <w:r>
        <w:t>&gt; --State 2</w:t>
      </w:r>
    </w:p>
    <w:p w14:paraId="0D74AC69" w14:textId="77777777" w:rsidR="00471EC2" w:rsidRDefault="00471EC2" w:rsidP="00471EC2">
      <w:r>
        <w:t>if(x="0001") then</w:t>
      </w:r>
    </w:p>
    <w:p w14:paraId="5006E673" w14:textId="77777777" w:rsidR="00471EC2" w:rsidRDefault="00471EC2" w:rsidP="00471EC2">
      <w:r>
        <w:t>output &lt;= "11";</w:t>
      </w:r>
    </w:p>
    <w:p w14:paraId="33C3AD5C" w14:textId="77777777" w:rsidR="00471EC2" w:rsidRDefault="00471EC2" w:rsidP="00471EC2">
      <w:r>
        <w:t>ns&lt;="11";</w:t>
      </w:r>
    </w:p>
    <w:p w14:paraId="74DE6541" w14:textId="77777777" w:rsidR="00471EC2" w:rsidRDefault="00471EC2" w:rsidP="00471EC2">
      <w:r>
        <w:t>else</w:t>
      </w:r>
    </w:p>
    <w:p w14:paraId="12DF6FB8" w14:textId="77777777" w:rsidR="00471EC2" w:rsidRDefault="00471EC2" w:rsidP="00471EC2">
      <w:r>
        <w:t>output&lt;="10";</w:t>
      </w:r>
    </w:p>
    <w:p w14:paraId="20CD981F" w14:textId="77777777" w:rsidR="00471EC2" w:rsidRDefault="00471EC2" w:rsidP="00471EC2">
      <w:r>
        <w:t>ns&lt;=cs;</w:t>
      </w:r>
    </w:p>
    <w:p w14:paraId="0A51B289" w14:textId="77777777" w:rsidR="00471EC2" w:rsidRDefault="00471EC2" w:rsidP="00471EC2">
      <w:r>
        <w:t>end if;</w:t>
      </w:r>
    </w:p>
    <w:p w14:paraId="7B3ADA01" w14:textId="77777777" w:rsidR="00471EC2" w:rsidRDefault="00471EC2" w:rsidP="00471EC2"/>
    <w:p w14:paraId="1BCA46F6" w14:textId="77777777" w:rsidR="00471EC2" w:rsidRDefault="00471EC2" w:rsidP="00471EC2"/>
    <w:p w14:paraId="3A1102BD" w14:textId="77777777" w:rsidR="00471EC2" w:rsidRDefault="00471EC2" w:rsidP="00471EC2">
      <w:r>
        <w:t>when ("11</w:t>
      </w:r>
      <w:proofErr w:type="gramStart"/>
      <w:r>
        <w:t>")=</w:t>
      </w:r>
      <w:proofErr w:type="gramEnd"/>
      <w:r>
        <w:t>&gt; --State 3</w:t>
      </w:r>
    </w:p>
    <w:p w14:paraId="39A2EF6B" w14:textId="77777777" w:rsidR="00471EC2" w:rsidRDefault="00471EC2" w:rsidP="00471EC2">
      <w:r>
        <w:t>if(x="0001") then</w:t>
      </w:r>
    </w:p>
    <w:p w14:paraId="3AC79EC8" w14:textId="77777777" w:rsidR="00471EC2" w:rsidRDefault="00471EC2" w:rsidP="00471EC2">
      <w:r>
        <w:t>output &lt;= "00";</w:t>
      </w:r>
    </w:p>
    <w:p w14:paraId="1723405E" w14:textId="77777777" w:rsidR="00471EC2" w:rsidRDefault="00471EC2" w:rsidP="00471EC2">
      <w:r>
        <w:t>ns&lt;="00";</w:t>
      </w:r>
    </w:p>
    <w:p w14:paraId="3E69043B" w14:textId="77777777" w:rsidR="00471EC2" w:rsidRDefault="00471EC2" w:rsidP="00471EC2">
      <w:r>
        <w:t>else</w:t>
      </w:r>
    </w:p>
    <w:p w14:paraId="5DD41A1B" w14:textId="77777777" w:rsidR="00471EC2" w:rsidRDefault="00471EC2" w:rsidP="00471EC2">
      <w:r>
        <w:t>output&lt;="11";</w:t>
      </w:r>
    </w:p>
    <w:p w14:paraId="2CFA735F" w14:textId="77777777" w:rsidR="00471EC2" w:rsidRDefault="00471EC2" w:rsidP="00471EC2">
      <w:r>
        <w:t>ns&lt;=cs;</w:t>
      </w:r>
    </w:p>
    <w:p w14:paraId="1F28DD21" w14:textId="77777777" w:rsidR="00471EC2" w:rsidRDefault="00471EC2" w:rsidP="00471EC2">
      <w:r>
        <w:t>end if;</w:t>
      </w:r>
    </w:p>
    <w:p w14:paraId="7DB7F7C0" w14:textId="77777777" w:rsidR="00471EC2" w:rsidRDefault="00471EC2" w:rsidP="00471EC2"/>
    <w:p w14:paraId="15A88CDE" w14:textId="77777777" w:rsidR="00471EC2" w:rsidRDefault="00471EC2" w:rsidP="00471EC2">
      <w:r>
        <w:t>when others=&gt; Null;</w:t>
      </w:r>
    </w:p>
    <w:p w14:paraId="7E30EDE5" w14:textId="77777777" w:rsidR="00471EC2" w:rsidRDefault="00471EC2" w:rsidP="00471EC2">
      <w:r>
        <w:t>end case;</w:t>
      </w:r>
    </w:p>
    <w:p w14:paraId="362374CF" w14:textId="77777777" w:rsidR="00471EC2" w:rsidRDefault="00471EC2" w:rsidP="00471EC2">
      <w:r>
        <w:t>end process;</w:t>
      </w:r>
    </w:p>
    <w:p w14:paraId="23483340" w14:textId="37CBE5B8" w:rsidR="00471EC2" w:rsidRDefault="00471EC2" w:rsidP="00471EC2">
      <w:r>
        <w:t>end;</w:t>
      </w:r>
    </w:p>
    <w:p w14:paraId="2438978A" w14:textId="7C5DA352" w:rsidR="00471EC2" w:rsidRDefault="00B82FC6" w:rsidP="00471EC2">
      <w:pPr>
        <w:rPr>
          <w:b/>
          <w:u w:val="single"/>
        </w:rPr>
      </w:pPr>
      <w:proofErr w:type="spellStart"/>
      <w:r>
        <w:rPr>
          <w:b/>
          <w:u w:val="single"/>
        </w:rPr>
        <w:t>Toplevel</w:t>
      </w:r>
      <w:proofErr w:type="spellEnd"/>
      <w:r>
        <w:rPr>
          <w:b/>
          <w:u w:val="single"/>
        </w:rPr>
        <w:t xml:space="preserve"> with feedback</w:t>
      </w:r>
    </w:p>
    <w:p w14:paraId="71484ABA" w14:textId="77777777" w:rsidR="00B82FC6" w:rsidRDefault="00B82FC6" w:rsidP="00B82FC6"/>
    <w:p w14:paraId="7D67B8A1" w14:textId="77777777" w:rsidR="00B82FC6" w:rsidRDefault="00B82FC6" w:rsidP="00B82FC6">
      <w:r>
        <w:t xml:space="preserve">library </w:t>
      </w:r>
      <w:proofErr w:type="spellStart"/>
      <w:r>
        <w:t>ieee</w:t>
      </w:r>
      <w:proofErr w:type="spellEnd"/>
      <w:r>
        <w:t>;</w:t>
      </w:r>
    </w:p>
    <w:p w14:paraId="0F22EA75" w14:textId="77777777" w:rsidR="00B82FC6" w:rsidRDefault="00B82FC6" w:rsidP="00B82FC6">
      <w:r>
        <w:t xml:space="preserve">use </w:t>
      </w:r>
      <w:proofErr w:type="spellStart"/>
      <w:r>
        <w:t>ieee</w:t>
      </w:r>
      <w:proofErr w:type="spellEnd"/>
      <w:r>
        <w:t>. std_logic_1164.all;</w:t>
      </w:r>
    </w:p>
    <w:p w14:paraId="4989489F" w14:textId="77777777" w:rsidR="00B82FC6" w:rsidRDefault="00B82FC6" w:rsidP="00B82FC6">
      <w:r>
        <w:t xml:space="preserve">use </w:t>
      </w:r>
      <w:proofErr w:type="spellStart"/>
      <w:r>
        <w:t>ieee</w:t>
      </w:r>
      <w:proofErr w:type="spellEnd"/>
      <w:r>
        <w:t xml:space="preserve">. </w:t>
      </w:r>
      <w:proofErr w:type="spellStart"/>
      <w:r>
        <w:t>std_logic_arith.all</w:t>
      </w:r>
      <w:proofErr w:type="spellEnd"/>
      <w:r>
        <w:t>;</w:t>
      </w:r>
    </w:p>
    <w:p w14:paraId="32B3C57E" w14:textId="77777777" w:rsidR="00B82FC6" w:rsidRDefault="00B82FC6" w:rsidP="00B82FC6">
      <w:r>
        <w:t xml:space="preserve">use </w:t>
      </w:r>
      <w:proofErr w:type="spellStart"/>
      <w:r>
        <w:t>ieee</w:t>
      </w:r>
      <w:proofErr w:type="spellEnd"/>
      <w:r>
        <w:t xml:space="preserve">. </w:t>
      </w:r>
      <w:proofErr w:type="spellStart"/>
      <w:r>
        <w:t>std_logic_unsigned.all</w:t>
      </w:r>
      <w:proofErr w:type="spellEnd"/>
      <w:r>
        <w:t>;</w:t>
      </w:r>
    </w:p>
    <w:p w14:paraId="35AC426C" w14:textId="77777777" w:rsidR="00B82FC6" w:rsidRDefault="00B82FC6" w:rsidP="00B82FC6"/>
    <w:p w14:paraId="2C7D064C" w14:textId="77777777" w:rsidR="00B82FC6" w:rsidRDefault="00B82FC6" w:rsidP="00B82FC6">
      <w:r>
        <w:t xml:space="preserve">entity </w:t>
      </w:r>
      <w:proofErr w:type="spellStart"/>
      <w:r>
        <w:t>TopLevelW</w:t>
      </w:r>
      <w:proofErr w:type="spellEnd"/>
      <w:r>
        <w:t xml:space="preserve"> is--With Feedback</w:t>
      </w:r>
    </w:p>
    <w:p w14:paraId="53675C03" w14:textId="77777777" w:rsidR="00B82FC6" w:rsidRDefault="00B82FC6" w:rsidP="00B82FC6">
      <w:r>
        <w:t xml:space="preserve">    </w:t>
      </w:r>
      <w:proofErr w:type="gramStart"/>
      <w:r>
        <w:t>port(</w:t>
      </w:r>
      <w:proofErr w:type="spellStart"/>
      <w:proofErr w:type="gramEnd"/>
      <w:r>
        <w:t>a,b,x</w:t>
      </w:r>
      <w:proofErr w:type="spellEnd"/>
      <w:r>
        <w:t xml:space="preserve"> : in </w:t>
      </w:r>
      <w:proofErr w:type="spellStart"/>
      <w:r>
        <w:t>std_logic_vector</w:t>
      </w:r>
      <w:proofErr w:type="spellEnd"/>
      <w:r>
        <w:t xml:space="preserve">(3 </w:t>
      </w:r>
      <w:proofErr w:type="spellStart"/>
      <w:r>
        <w:t>downto</w:t>
      </w:r>
      <w:proofErr w:type="spellEnd"/>
      <w:r>
        <w:t xml:space="preserve"> 0);</w:t>
      </w:r>
    </w:p>
    <w:p w14:paraId="3F41C717" w14:textId="77777777" w:rsidR="00B82FC6" w:rsidRDefault="00B82FC6" w:rsidP="00B82FC6">
      <w:r>
        <w:t xml:space="preserve">   </w:t>
      </w:r>
      <w:r>
        <w:tab/>
        <w:t xml:space="preserve"> </w:t>
      </w:r>
      <w:proofErr w:type="spellStart"/>
      <w:proofErr w:type="gramStart"/>
      <w:r>
        <w:t>reset,clk</w:t>
      </w:r>
      <w:proofErr w:type="spellEnd"/>
      <w:proofErr w:type="gramEnd"/>
      <w:r>
        <w:t xml:space="preserve">: in </w:t>
      </w:r>
      <w:proofErr w:type="spellStart"/>
      <w:r>
        <w:t>std_logic</w:t>
      </w:r>
      <w:proofErr w:type="spellEnd"/>
      <w:r>
        <w:t>;</w:t>
      </w:r>
    </w:p>
    <w:p w14:paraId="597F9BB0" w14:textId="77777777" w:rsidR="00B82FC6" w:rsidRDefault="00B82FC6" w:rsidP="00B82FC6">
      <w:r>
        <w:t xml:space="preserve">   </w:t>
      </w:r>
      <w:r>
        <w:tab/>
        <w:t xml:space="preserve"> </w:t>
      </w:r>
      <w:proofErr w:type="gramStart"/>
      <w:r>
        <w:t>output :</w:t>
      </w:r>
      <w:proofErr w:type="gramEnd"/>
      <w:r>
        <w:t xml:space="preserve"> out </w:t>
      </w:r>
      <w:proofErr w:type="spellStart"/>
      <w:r>
        <w:t>std_logic_vector</w:t>
      </w:r>
      <w:proofErr w:type="spellEnd"/>
      <w:r>
        <w:t xml:space="preserve">(3 </w:t>
      </w:r>
      <w:proofErr w:type="spellStart"/>
      <w:r>
        <w:t>downto</w:t>
      </w:r>
      <w:proofErr w:type="spellEnd"/>
      <w:r>
        <w:t xml:space="preserve"> 0));</w:t>
      </w:r>
    </w:p>
    <w:p w14:paraId="0F84A314" w14:textId="77777777" w:rsidR="00B82FC6" w:rsidRDefault="00B82FC6" w:rsidP="00B82FC6">
      <w:r>
        <w:t>end;</w:t>
      </w:r>
    </w:p>
    <w:p w14:paraId="6E70FE92" w14:textId="77777777" w:rsidR="00B82FC6" w:rsidRDefault="00B82FC6" w:rsidP="00B82FC6"/>
    <w:p w14:paraId="7FE30BBD" w14:textId="77777777" w:rsidR="00B82FC6" w:rsidRDefault="00B82FC6" w:rsidP="00B82FC6">
      <w:r>
        <w:t xml:space="preserve">architecture </w:t>
      </w:r>
      <w:proofErr w:type="spellStart"/>
      <w:r>
        <w:t>Beh</w:t>
      </w:r>
      <w:proofErr w:type="spellEnd"/>
      <w:r>
        <w:t xml:space="preserve"> of </w:t>
      </w:r>
      <w:proofErr w:type="spellStart"/>
      <w:r>
        <w:t>TopLevelW</w:t>
      </w:r>
      <w:proofErr w:type="spellEnd"/>
      <w:r>
        <w:t xml:space="preserve"> is</w:t>
      </w:r>
    </w:p>
    <w:p w14:paraId="444656A8" w14:textId="77777777" w:rsidR="00B82FC6" w:rsidRDefault="00B82FC6" w:rsidP="00B82FC6">
      <w:r>
        <w:t xml:space="preserve">    signal </w:t>
      </w:r>
      <w:proofErr w:type="gramStart"/>
      <w:r>
        <w:t>temp :</w:t>
      </w:r>
      <w:proofErr w:type="gramEnd"/>
      <w:r>
        <w:t xml:space="preserve"> </w:t>
      </w:r>
      <w:proofErr w:type="spellStart"/>
      <w:r>
        <w:t>std_logic_vector</w:t>
      </w:r>
      <w:proofErr w:type="spellEnd"/>
      <w:r>
        <w:t xml:space="preserve">(1 </w:t>
      </w:r>
      <w:proofErr w:type="spellStart"/>
      <w:r>
        <w:t>downto</w:t>
      </w:r>
      <w:proofErr w:type="spellEnd"/>
      <w:r>
        <w:t xml:space="preserve"> 0);</w:t>
      </w:r>
    </w:p>
    <w:p w14:paraId="597754C1" w14:textId="77777777" w:rsidR="00B82FC6" w:rsidRDefault="00B82FC6" w:rsidP="00B82FC6">
      <w:r>
        <w:tab/>
        <w:t xml:space="preserve">signal </w:t>
      </w:r>
      <w:proofErr w:type="spellStart"/>
      <w:proofErr w:type="gramStart"/>
      <w:r>
        <w:t>Alux</w:t>
      </w:r>
      <w:proofErr w:type="spellEnd"/>
      <w:r>
        <w:t xml:space="preserve"> :</w:t>
      </w:r>
      <w:proofErr w:type="spellStart"/>
      <w:r>
        <w:t>std</w:t>
      </w:r>
      <w:proofErr w:type="gramEnd"/>
      <w:r>
        <w:t>_logic_vector</w:t>
      </w:r>
      <w:proofErr w:type="spellEnd"/>
      <w:r>
        <w:t xml:space="preserve">(3 </w:t>
      </w:r>
      <w:proofErr w:type="spellStart"/>
      <w:r>
        <w:t>downto</w:t>
      </w:r>
      <w:proofErr w:type="spellEnd"/>
      <w:r>
        <w:t xml:space="preserve"> 0);</w:t>
      </w:r>
    </w:p>
    <w:p w14:paraId="51FB5544" w14:textId="77777777" w:rsidR="00B82FC6" w:rsidRDefault="00B82FC6" w:rsidP="00B82FC6"/>
    <w:p w14:paraId="3202F3C9" w14:textId="77777777" w:rsidR="00B82FC6" w:rsidRDefault="00B82FC6" w:rsidP="00B82FC6">
      <w:r>
        <w:t xml:space="preserve">    --ALU Component with feed back</w:t>
      </w:r>
    </w:p>
    <w:p w14:paraId="364F36F1" w14:textId="77777777" w:rsidR="00B82FC6" w:rsidRDefault="00B82FC6" w:rsidP="00B82FC6">
      <w:r>
        <w:t xml:space="preserve">component ALUFBW </w:t>
      </w:r>
      <w:proofErr w:type="gramStart"/>
      <w:r>
        <w:t>port(</w:t>
      </w:r>
      <w:proofErr w:type="spellStart"/>
      <w:proofErr w:type="gramEnd"/>
      <w:r>
        <w:t>a,b</w:t>
      </w:r>
      <w:proofErr w:type="spellEnd"/>
      <w:r>
        <w:t xml:space="preserve"> : in </w:t>
      </w:r>
      <w:proofErr w:type="spellStart"/>
      <w:r>
        <w:t>std_logic_vector</w:t>
      </w:r>
      <w:proofErr w:type="spellEnd"/>
      <w:r>
        <w:t xml:space="preserve">(3 </w:t>
      </w:r>
      <w:proofErr w:type="spellStart"/>
      <w:r>
        <w:t>downto</w:t>
      </w:r>
      <w:proofErr w:type="spellEnd"/>
      <w:r>
        <w:t xml:space="preserve"> 0);</w:t>
      </w:r>
    </w:p>
    <w:p w14:paraId="17FB9BFC" w14:textId="77777777" w:rsidR="00B82FC6" w:rsidRDefault="00B82FC6" w:rsidP="00B82FC6">
      <w:r>
        <w:t xml:space="preserve">   </w:t>
      </w:r>
      <w:proofErr w:type="spellStart"/>
      <w:proofErr w:type="gramStart"/>
      <w:r>
        <w:t>sel</w:t>
      </w:r>
      <w:proofErr w:type="spellEnd"/>
      <w:r>
        <w:t xml:space="preserve"> :</w:t>
      </w:r>
      <w:proofErr w:type="gramEnd"/>
      <w:r>
        <w:t xml:space="preserve"> in </w:t>
      </w:r>
      <w:proofErr w:type="spellStart"/>
      <w:r>
        <w:t>std_logic_vector</w:t>
      </w:r>
      <w:proofErr w:type="spellEnd"/>
      <w:r>
        <w:t xml:space="preserve">(1 </w:t>
      </w:r>
      <w:proofErr w:type="spellStart"/>
      <w:r>
        <w:t>downto</w:t>
      </w:r>
      <w:proofErr w:type="spellEnd"/>
      <w:r>
        <w:t xml:space="preserve"> 0);</w:t>
      </w:r>
    </w:p>
    <w:p w14:paraId="2A9BE39F" w14:textId="77777777" w:rsidR="00B82FC6" w:rsidRDefault="00B82FC6" w:rsidP="00B82FC6">
      <w:r>
        <w:t xml:space="preserve">   </w:t>
      </w:r>
      <w:proofErr w:type="gramStart"/>
      <w:r>
        <w:t>output :</w:t>
      </w:r>
      <w:proofErr w:type="gramEnd"/>
      <w:r>
        <w:t xml:space="preserve"> out </w:t>
      </w:r>
      <w:proofErr w:type="spellStart"/>
      <w:r>
        <w:t>std_logic_vector</w:t>
      </w:r>
      <w:proofErr w:type="spellEnd"/>
      <w:r>
        <w:t xml:space="preserve">(3 </w:t>
      </w:r>
      <w:proofErr w:type="spellStart"/>
      <w:r>
        <w:t>downto</w:t>
      </w:r>
      <w:proofErr w:type="spellEnd"/>
      <w:r>
        <w:t xml:space="preserve"> 0));</w:t>
      </w:r>
    </w:p>
    <w:p w14:paraId="397812C5" w14:textId="77777777" w:rsidR="00B82FC6" w:rsidRDefault="00B82FC6" w:rsidP="00B82FC6">
      <w:r>
        <w:t xml:space="preserve">    end component;</w:t>
      </w:r>
    </w:p>
    <w:p w14:paraId="4E74D865" w14:textId="77777777" w:rsidR="00B82FC6" w:rsidRDefault="00B82FC6" w:rsidP="00B82FC6">
      <w:r>
        <w:t xml:space="preserve">    --FSM Component with feed back</w:t>
      </w:r>
    </w:p>
    <w:p w14:paraId="739E89CF" w14:textId="77777777" w:rsidR="00B82FC6" w:rsidRDefault="00B82FC6" w:rsidP="00B82FC6">
      <w:r>
        <w:t xml:space="preserve">component </w:t>
      </w:r>
      <w:proofErr w:type="spellStart"/>
      <w:r>
        <w:t>FsmW</w:t>
      </w:r>
      <w:proofErr w:type="spellEnd"/>
      <w:r>
        <w:t xml:space="preserve"> </w:t>
      </w:r>
      <w:proofErr w:type="gramStart"/>
      <w:r>
        <w:t>port(</w:t>
      </w:r>
      <w:proofErr w:type="gramEnd"/>
      <w:r>
        <w:t xml:space="preserve">reset, </w:t>
      </w:r>
      <w:proofErr w:type="spellStart"/>
      <w:r>
        <w:t>clk</w:t>
      </w:r>
      <w:proofErr w:type="spellEnd"/>
      <w:r>
        <w:t xml:space="preserve">: in </w:t>
      </w:r>
      <w:proofErr w:type="spellStart"/>
      <w:r>
        <w:t>std_logic</w:t>
      </w:r>
      <w:proofErr w:type="spellEnd"/>
      <w:r>
        <w:t>;</w:t>
      </w:r>
    </w:p>
    <w:p w14:paraId="2419B25A" w14:textId="77777777" w:rsidR="00B82FC6" w:rsidRDefault="00B82FC6" w:rsidP="00B82FC6">
      <w:r>
        <w:lastRenderedPageBreak/>
        <w:t xml:space="preserve">x: in </w:t>
      </w:r>
      <w:proofErr w:type="spellStart"/>
      <w:r>
        <w:t>std_logic_</w:t>
      </w:r>
      <w:proofErr w:type="gramStart"/>
      <w:r>
        <w:t>vector</w:t>
      </w:r>
      <w:proofErr w:type="spellEnd"/>
      <w:r>
        <w:t>(</w:t>
      </w:r>
      <w:proofErr w:type="gramEnd"/>
      <w:r>
        <w:t xml:space="preserve">3 </w:t>
      </w:r>
      <w:proofErr w:type="spellStart"/>
      <w:r>
        <w:t>downto</w:t>
      </w:r>
      <w:proofErr w:type="spellEnd"/>
      <w:r>
        <w:t xml:space="preserve"> 0);</w:t>
      </w:r>
    </w:p>
    <w:p w14:paraId="08DBECC2" w14:textId="77777777" w:rsidR="00B82FC6" w:rsidRDefault="00B82FC6" w:rsidP="00B82FC6">
      <w:proofErr w:type="gramStart"/>
      <w:r>
        <w:t>output :</w:t>
      </w:r>
      <w:proofErr w:type="gramEnd"/>
      <w:r>
        <w:t xml:space="preserve"> out </w:t>
      </w:r>
      <w:proofErr w:type="spellStart"/>
      <w:r>
        <w:t>std_logic_vector</w:t>
      </w:r>
      <w:proofErr w:type="spellEnd"/>
      <w:r>
        <w:t xml:space="preserve">(1 </w:t>
      </w:r>
      <w:proofErr w:type="spellStart"/>
      <w:r>
        <w:t>downto</w:t>
      </w:r>
      <w:proofErr w:type="spellEnd"/>
      <w:r>
        <w:t xml:space="preserve"> 0));</w:t>
      </w:r>
    </w:p>
    <w:p w14:paraId="78167B95" w14:textId="77777777" w:rsidR="00B82FC6" w:rsidRDefault="00B82FC6" w:rsidP="00B82FC6">
      <w:r>
        <w:t xml:space="preserve">    end component;</w:t>
      </w:r>
    </w:p>
    <w:p w14:paraId="118FEA4F" w14:textId="77777777" w:rsidR="00B82FC6" w:rsidRDefault="00B82FC6" w:rsidP="00B82FC6"/>
    <w:p w14:paraId="591C90D2" w14:textId="77777777" w:rsidR="00B82FC6" w:rsidRDefault="00B82FC6" w:rsidP="00B82FC6"/>
    <w:p w14:paraId="37ECA401" w14:textId="77777777" w:rsidR="00B82FC6" w:rsidRDefault="00B82FC6" w:rsidP="00B82FC6">
      <w:r>
        <w:t xml:space="preserve">    begin</w:t>
      </w:r>
    </w:p>
    <w:p w14:paraId="0C5C7A6E" w14:textId="77777777" w:rsidR="00B82FC6" w:rsidRDefault="00B82FC6" w:rsidP="00B82FC6">
      <w:r>
        <w:t xml:space="preserve">    --Component Instantiation will be complete here</w:t>
      </w:r>
    </w:p>
    <w:p w14:paraId="52D18D0D" w14:textId="77777777" w:rsidR="00B82FC6" w:rsidRDefault="00B82FC6" w:rsidP="00B82FC6">
      <w:r>
        <w:t xml:space="preserve">    Control2: </w:t>
      </w:r>
      <w:proofErr w:type="spellStart"/>
      <w:r>
        <w:t>FsmW</w:t>
      </w:r>
      <w:proofErr w:type="spellEnd"/>
      <w:r>
        <w:t xml:space="preserve"> port map(reset=&gt; </w:t>
      </w:r>
      <w:proofErr w:type="spellStart"/>
      <w:proofErr w:type="gramStart"/>
      <w:r>
        <w:t>reset,clk</w:t>
      </w:r>
      <w:proofErr w:type="spellEnd"/>
      <w:proofErr w:type="gramEnd"/>
      <w:r>
        <w:t xml:space="preserve"> =&gt; </w:t>
      </w:r>
      <w:proofErr w:type="spellStart"/>
      <w:r>
        <w:t>clk</w:t>
      </w:r>
      <w:proofErr w:type="spellEnd"/>
      <w:r>
        <w:t>, x=&gt;x, output=&gt; temp);</w:t>
      </w:r>
    </w:p>
    <w:p w14:paraId="4C1D0350" w14:textId="77777777" w:rsidR="00B82FC6" w:rsidRDefault="00B82FC6" w:rsidP="00B82FC6">
      <w:r>
        <w:t xml:space="preserve">    Bod</w:t>
      </w:r>
      <w:proofErr w:type="gramStart"/>
      <w:r>
        <w:t>2  :</w:t>
      </w:r>
      <w:proofErr w:type="gramEnd"/>
      <w:r>
        <w:t xml:space="preserve"> ALUFBW port map(a=&gt; a, b=&gt; b, </w:t>
      </w:r>
      <w:proofErr w:type="spellStart"/>
      <w:r>
        <w:t>sel</w:t>
      </w:r>
      <w:proofErr w:type="spellEnd"/>
      <w:r>
        <w:t>=&gt;temp, output =&gt; output);</w:t>
      </w:r>
    </w:p>
    <w:p w14:paraId="1014FADE" w14:textId="77777777" w:rsidR="00B82FC6" w:rsidRDefault="00B82FC6" w:rsidP="00B82FC6"/>
    <w:p w14:paraId="2F4F8976" w14:textId="0779386C" w:rsidR="00B82FC6" w:rsidRDefault="00B82FC6" w:rsidP="00B82FC6">
      <w:r>
        <w:t>end;</w:t>
      </w:r>
    </w:p>
    <w:p w14:paraId="507634A4" w14:textId="6F0EA4E0" w:rsidR="00346691" w:rsidRDefault="00346691" w:rsidP="00B82FC6">
      <w:pPr>
        <w:rPr>
          <w:b/>
          <w:u w:val="single"/>
        </w:rPr>
      </w:pPr>
      <w:r w:rsidRPr="00346691">
        <w:rPr>
          <w:b/>
          <w:u w:val="single"/>
        </w:rPr>
        <w:t>Testbench with feedback</w:t>
      </w:r>
    </w:p>
    <w:p w14:paraId="295AD075" w14:textId="77777777" w:rsidR="00577294" w:rsidRDefault="00577294" w:rsidP="00577294"/>
    <w:p w14:paraId="1BFBE17D" w14:textId="77777777" w:rsidR="00577294" w:rsidRDefault="00577294" w:rsidP="00577294">
      <w:r>
        <w:t xml:space="preserve">library </w:t>
      </w:r>
      <w:proofErr w:type="spellStart"/>
      <w:r>
        <w:t>ieee</w:t>
      </w:r>
      <w:proofErr w:type="spellEnd"/>
      <w:r>
        <w:t>;</w:t>
      </w:r>
    </w:p>
    <w:p w14:paraId="290628BE" w14:textId="77777777" w:rsidR="00577294" w:rsidRDefault="00577294" w:rsidP="00577294">
      <w:r>
        <w:t>use ieee.std_logic_1164.all;</w:t>
      </w:r>
    </w:p>
    <w:p w14:paraId="6C55BA91" w14:textId="77777777" w:rsidR="00577294" w:rsidRDefault="00577294" w:rsidP="00577294">
      <w:r>
        <w:t xml:space="preserve">use </w:t>
      </w:r>
      <w:proofErr w:type="spellStart"/>
      <w:r>
        <w:t>ieee.std_logic_unsigned.all</w:t>
      </w:r>
      <w:proofErr w:type="spellEnd"/>
      <w:r>
        <w:t>;</w:t>
      </w:r>
    </w:p>
    <w:p w14:paraId="2FE339B3" w14:textId="77777777" w:rsidR="00577294" w:rsidRDefault="00577294" w:rsidP="00577294">
      <w:r>
        <w:t xml:space="preserve">use </w:t>
      </w:r>
      <w:proofErr w:type="spellStart"/>
      <w:r>
        <w:t>ieee.numeric_std.all</w:t>
      </w:r>
      <w:proofErr w:type="spellEnd"/>
      <w:r>
        <w:t>;</w:t>
      </w:r>
    </w:p>
    <w:p w14:paraId="3B294698" w14:textId="77777777" w:rsidR="00577294" w:rsidRDefault="00577294" w:rsidP="00577294"/>
    <w:p w14:paraId="39860265" w14:textId="77777777" w:rsidR="00577294" w:rsidRDefault="00577294" w:rsidP="00577294">
      <w:r>
        <w:t xml:space="preserve">entity </w:t>
      </w:r>
      <w:proofErr w:type="spellStart"/>
      <w:r>
        <w:t>TestBenchAluwfb</w:t>
      </w:r>
      <w:proofErr w:type="spellEnd"/>
      <w:r>
        <w:t xml:space="preserve"> is--No Feedback</w:t>
      </w:r>
    </w:p>
    <w:p w14:paraId="6516B9FA" w14:textId="77777777" w:rsidR="00577294" w:rsidRDefault="00577294" w:rsidP="00577294"/>
    <w:p w14:paraId="33E98B21" w14:textId="77777777" w:rsidR="00577294" w:rsidRDefault="00577294" w:rsidP="00577294">
      <w:r>
        <w:t xml:space="preserve">end </w:t>
      </w:r>
      <w:proofErr w:type="spellStart"/>
      <w:r>
        <w:t>TestBenchAluwfb</w:t>
      </w:r>
      <w:proofErr w:type="spellEnd"/>
      <w:r>
        <w:t>;</w:t>
      </w:r>
    </w:p>
    <w:p w14:paraId="218B4CA1" w14:textId="77777777" w:rsidR="00577294" w:rsidRDefault="00577294" w:rsidP="00577294"/>
    <w:p w14:paraId="78077595" w14:textId="77777777" w:rsidR="00577294" w:rsidRDefault="00577294" w:rsidP="00577294">
      <w:r>
        <w:t xml:space="preserve">architecture </w:t>
      </w:r>
      <w:proofErr w:type="spellStart"/>
      <w:r>
        <w:t>beh</w:t>
      </w:r>
      <w:proofErr w:type="spellEnd"/>
      <w:r>
        <w:t xml:space="preserve"> of </w:t>
      </w:r>
      <w:proofErr w:type="spellStart"/>
      <w:r>
        <w:t>TestBenchAluwfb</w:t>
      </w:r>
      <w:proofErr w:type="spellEnd"/>
      <w:r>
        <w:t xml:space="preserve"> is</w:t>
      </w:r>
    </w:p>
    <w:p w14:paraId="5136BEB4" w14:textId="77777777" w:rsidR="00577294" w:rsidRDefault="00577294" w:rsidP="00577294"/>
    <w:p w14:paraId="3C3ED6AF" w14:textId="77777777" w:rsidR="00577294" w:rsidRDefault="00577294" w:rsidP="00577294">
      <w:r>
        <w:t xml:space="preserve">    signal </w:t>
      </w:r>
      <w:proofErr w:type="spellStart"/>
      <w:proofErr w:type="gramStart"/>
      <w:r>
        <w:t>a,b</w:t>
      </w:r>
      <w:proofErr w:type="gramEnd"/>
      <w:r>
        <w:t>,x</w:t>
      </w:r>
      <w:proofErr w:type="spellEnd"/>
      <w:r>
        <w:t xml:space="preserve"> : </w:t>
      </w:r>
      <w:proofErr w:type="spellStart"/>
      <w:r>
        <w:t>std_logic_vector</w:t>
      </w:r>
      <w:proofErr w:type="spellEnd"/>
      <w:r>
        <w:t xml:space="preserve">(3 </w:t>
      </w:r>
      <w:proofErr w:type="spellStart"/>
      <w:r>
        <w:t>downto</w:t>
      </w:r>
      <w:proofErr w:type="spellEnd"/>
      <w:r>
        <w:t xml:space="preserve"> 0);</w:t>
      </w:r>
    </w:p>
    <w:p w14:paraId="51BEC280" w14:textId="77777777" w:rsidR="00577294" w:rsidRDefault="00577294" w:rsidP="00577294">
      <w:r>
        <w:t xml:space="preserve">    signal </w:t>
      </w:r>
      <w:proofErr w:type="spellStart"/>
      <w:proofErr w:type="gramStart"/>
      <w:r>
        <w:t>reset,clk</w:t>
      </w:r>
      <w:proofErr w:type="spellEnd"/>
      <w:proofErr w:type="gramEnd"/>
      <w:r>
        <w:t xml:space="preserve">: </w:t>
      </w:r>
      <w:proofErr w:type="spellStart"/>
      <w:r>
        <w:t>std_logic</w:t>
      </w:r>
      <w:proofErr w:type="spellEnd"/>
      <w:r>
        <w:t>;</w:t>
      </w:r>
    </w:p>
    <w:p w14:paraId="1E389AEB" w14:textId="77777777" w:rsidR="00577294" w:rsidRDefault="00577294" w:rsidP="00577294">
      <w:r>
        <w:t xml:space="preserve">    signal </w:t>
      </w:r>
      <w:proofErr w:type="gramStart"/>
      <w:r>
        <w:t>output :</w:t>
      </w:r>
      <w:proofErr w:type="gramEnd"/>
      <w:r>
        <w:t xml:space="preserve"> </w:t>
      </w:r>
      <w:proofErr w:type="spellStart"/>
      <w:r>
        <w:t>std_logic_vector</w:t>
      </w:r>
      <w:proofErr w:type="spellEnd"/>
      <w:r>
        <w:t xml:space="preserve">(3 </w:t>
      </w:r>
      <w:proofErr w:type="spellStart"/>
      <w:r>
        <w:t>downto</w:t>
      </w:r>
      <w:proofErr w:type="spellEnd"/>
      <w:r>
        <w:t xml:space="preserve"> 0);</w:t>
      </w:r>
    </w:p>
    <w:p w14:paraId="7C9BEADB" w14:textId="77777777" w:rsidR="00577294" w:rsidRDefault="00577294" w:rsidP="00577294">
      <w:r>
        <w:t xml:space="preserve">    </w:t>
      </w:r>
    </w:p>
    <w:p w14:paraId="048DCA53" w14:textId="77777777" w:rsidR="00577294" w:rsidRDefault="00577294" w:rsidP="00577294">
      <w:r>
        <w:t xml:space="preserve">    -- Component </w:t>
      </w:r>
      <w:proofErr w:type="spellStart"/>
      <w:r>
        <w:t>Decleration</w:t>
      </w:r>
      <w:proofErr w:type="spellEnd"/>
      <w:r>
        <w:t xml:space="preserve"> of </w:t>
      </w:r>
      <w:proofErr w:type="spellStart"/>
      <w:r>
        <w:t>TopLevel</w:t>
      </w:r>
      <w:proofErr w:type="spellEnd"/>
    </w:p>
    <w:p w14:paraId="4E9781E2" w14:textId="77777777" w:rsidR="00577294" w:rsidRDefault="00577294" w:rsidP="00577294">
      <w:r>
        <w:lastRenderedPageBreak/>
        <w:t>component TopLevel2 is</w:t>
      </w:r>
    </w:p>
    <w:p w14:paraId="255E89A1" w14:textId="77777777" w:rsidR="00577294" w:rsidRDefault="00577294" w:rsidP="00577294">
      <w:r>
        <w:t xml:space="preserve">  </w:t>
      </w:r>
      <w:proofErr w:type="gramStart"/>
      <w:r>
        <w:t>port(</w:t>
      </w:r>
      <w:proofErr w:type="spellStart"/>
      <w:proofErr w:type="gramEnd"/>
      <w:r>
        <w:t>a,b,x</w:t>
      </w:r>
      <w:proofErr w:type="spellEnd"/>
      <w:r>
        <w:t xml:space="preserve"> : in </w:t>
      </w:r>
      <w:proofErr w:type="spellStart"/>
      <w:r>
        <w:t>std_logic_vector</w:t>
      </w:r>
      <w:proofErr w:type="spellEnd"/>
      <w:r>
        <w:t xml:space="preserve">(3 </w:t>
      </w:r>
      <w:proofErr w:type="spellStart"/>
      <w:r>
        <w:t>downto</w:t>
      </w:r>
      <w:proofErr w:type="spellEnd"/>
      <w:r>
        <w:t xml:space="preserve"> 0);</w:t>
      </w:r>
    </w:p>
    <w:p w14:paraId="36D2A6C0" w14:textId="77777777" w:rsidR="00577294" w:rsidRDefault="00577294" w:rsidP="00577294">
      <w:r>
        <w:t xml:space="preserve">   </w:t>
      </w:r>
      <w:r>
        <w:tab/>
      </w:r>
      <w:r>
        <w:tab/>
      </w:r>
      <w:r>
        <w:tab/>
      </w:r>
    </w:p>
    <w:p w14:paraId="4A53F59B" w14:textId="77777777" w:rsidR="00577294" w:rsidRDefault="00577294" w:rsidP="00577294">
      <w:proofErr w:type="spellStart"/>
      <w:proofErr w:type="gramStart"/>
      <w:r>
        <w:t>reset,clk</w:t>
      </w:r>
      <w:proofErr w:type="spellEnd"/>
      <w:proofErr w:type="gramEnd"/>
      <w:r>
        <w:t xml:space="preserve"> : in </w:t>
      </w:r>
      <w:proofErr w:type="spellStart"/>
      <w:r>
        <w:t>std_logic</w:t>
      </w:r>
      <w:proofErr w:type="spellEnd"/>
      <w:r>
        <w:t>;</w:t>
      </w:r>
    </w:p>
    <w:p w14:paraId="12021DB1" w14:textId="77777777" w:rsidR="00577294" w:rsidRDefault="00577294" w:rsidP="00577294">
      <w:proofErr w:type="gramStart"/>
      <w:r>
        <w:t>output :</w:t>
      </w:r>
      <w:proofErr w:type="gramEnd"/>
      <w:r>
        <w:t xml:space="preserve"> out </w:t>
      </w:r>
      <w:proofErr w:type="spellStart"/>
      <w:r>
        <w:t>std_logic_vector</w:t>
      </w:r>
      <w:proofErr w:type="spellEnd"/>
      <w:r>
        <w:t xml:space="preserve">(3 </w:t>
      </w:r>
      <w:proofErr w:type="spellStart"/>
      <w:r>
        <w:t>downto</w:t>
      </w:r>
      <w:proofErr w:type="spellEnd"/>
      <w:r>
        <w:t xml:space="preserve"> 0));</w:t>
      </w:r>
    </w:p>
    <w:p w14:paraId="7639D5BB" w14:textId="77777777" w:rsidR="00577294" w:rsidRDefault="00577294" w:rsidP="00577294">
      <w:r>
        <w:t xml:space="preserve">    end component;</w:t>
      </w:r>
    </w:p>
    <w:p w14:paraId="23C95D3F" w14:textId="77777777" w:rsidR="00577294" w:rsidRDefault="00577294" w:rsidP="00577294"/>
    <w:p w14:paraId="7F0B0C87" w14:textId="77777777" w:rsidR="00577294" w:rsidRDefault="00577294" w:rsidP="00577294"/>
    <w:p w14:paraId="65ECA4A8" w14:textId="77777777" w:rsidR="00577294" w:rsidRDefault="00577294" w:rsidP="00577294">
      <w:r>
        <w:t xml:space="preserve">    begin</w:t>
      </w:r>
    </w:p>
    <w:p w14:paraId="4275A68F" w14:textId="77777777" w:rsidR="00577294" w:rsidRDefault="00577294" w:rsidP="00577294">
      <w:r>
        <w:t xml:space="preserve">    --Component </w:t>
      </w:r>
      <w:proofErr w:type="spellStart"/>
      <w:r>
        <w:t>Instatiation</w:t>
      </w:r>
      <w:proofErr w:type="spellEnd"/>
    </w:p>
    <w:p w14:paraId="36839A82" w14:textId="77777777" w:rsidR="00577294" w:rsidRDefault="00577294" w:rsidP="00577294">
      <w:r>
        <w:t xml:space="preserve">    </w:t>
      </w:r>
      <w:proofErr w:type="spellStart"/>
      <w:proofErr w:type="gramStart"/>
      <w:r>
        <w:t>Testaluwofb</w:t>
      </w:r>
      <w:proofErr w:type="spellEnd"/>
      <w:r>
        <w:t xml:space="preserve"> :</w:t>
      </w:r>
      <w:proofErr w:type="gramEnd"/>
      <w:r>
        <w:t xml:space="preserve"> TopLevel2 port map(a=&gt;a, b=&gt;</w:t>
      </w:r>
      <w:proofErr w:type="spellStart"/>
      <w:r>
        <w:t>b,x</w:t>
      </w:r>
      <w:proofErr w:type="spellEnd"/>
      <w:r>
        <w:t xml:space="preserve">=&gt;x, reset=&gt;reset, </w:t>
      </w:r>
      <w:proofErr w:type="spellStart"/>
      <w:r>
        <w:t>clk</w:t>
      </w:r>
      <w:proofErr w:type="spellEnd"/>
      <w:r>
        <w:t>=&gt;</w:t>
      </w:r>
      <w:proofErr w:type="spellStart"/>
      <w:r>
        <w:t>clk</w:t>
      </w:r>
      <w:proofErr w:type="spellEnd"/>
      <w:r>
        <w:t>, output=&gt;output );</w:t>
      </w:r>
    </w:p>
    <w:p w14:paraId="71CB4FE8" w14:textId="77777777" w:rsidR="00577294" w:rsidRDefault="00577294" w:rsidP="00577294">
      <w:r>
        <w:t xml:space="preserve">    </w:t>
      </w:r>
    </w:p>
    <w:p w14:paraId="1FC55997" w14:textId="77777777" w:rsidR="00577294" w:rsidRDefault="00577294" w:rsidP="00577294">
      <w:r>
        <w:t xml:space="preserve">    </w:t>
      </w:r>
      <w:proofErr w:type="gramStart"/>
      <w:r>
        <w:t>clock :</w:t>
      </w:r>
      <w:proofErr w:type="gramEnd"/>
      <w:r>
        <w:t xml:space="preserve"> process--clock process</w:t>
      </w:r>
    </w:p>
    <w:p w14:paraId="710AB551" w14:textId="77777777" w:rsidR="00577294" w:rsidRDefault="00577294" w:rsidP="00577294">
      <w:r>
        <w:t xml:space="preserve">    begin</w:t>
      </w:r>
    </w:p>
    <w:p w14:paraId="42DADEDC" w14:textId="77777777" w:rsidR="00577294" w:rsidRDefault="00577294" w:rsidP="00577294">
      <w:r>
        <w:t xml:space="preserve">    CLK &lt;= '0';</w:t>
      </w:r>
    </w:p>
    <w:p w14:paraId="61A47044" w14:textId="77777777" w:rsidR="00577294" w:rsidRDefault="00577294" w:rsidP="00577294">
      <w:r>
        <w:t xml:space="preserve">    wait for 15 ns;</w:t>
      </w:r>
    </w:p>
    <w:p w14:paraId="7C73D271" w14:textId="77777777" w:rsidR="00577294" w:rsidRDefault="00577294" w:rsidP="00577294">
      <w:r>
        <w:t xml:space="preserve">    CLK &lt;= '1';</w:t>
      </w:r>
    </w:p>
    <w:p w14:paraId="025D2EEB" w14:textId="77777777" w:rsidR="00577294" w:rsidRDefault="00577294" w:rsidP="00577294">
      <w:r>
        <w:t xml:space="preserve">    wait for 15 ns;</w:t>
      </w:r>
    </w:p>
    <w:p w14:paraId="4BDD9635" w14:textId="77777777" w:rsidR="00577294" w:rsidRDefault="00577294" w:rsidP="00577294">
      <w:r>
        <w:t xml:space="preserve">    end process;</w:t>
      </w:r>
    </w:p>
    <w:p w14:paraId="0ED848E0" w14:textId="77777777" w:rsidR="00577294" w:rsidRDefault="00577294" w:rsidP="00577294"/>
    <w:p w14:paraId="1A7066C9" w14:textId="77777777" w:rsidR="00577294" w:rsidRDefault="00577294" w:rsidP="00577294">
      <w:r>
        <w:t xml:space="preserve">    </w:t>
      </w:r>
      <w:proofErr w:type="gramStart"/>
      <w:r>
        <w:t>simulation :</w:t>
      </w:r>
      <w:proofErr w:type="gramEnd"/>
      <w:r>
        <w:t xml:space="preserve"> process</w:t>
      </w:r>
    </w:p>
    <w:p w14:paraId="6523E357" w14:textId="77777777" w:rsidR="00577294" w:rsidRDefault="00577294" w:rsidP="00577294">
      <w:r>
        <w:t xml:space="preserve">    begin</w:t>
      </w:r>
    </w:p>
    <w:p w14:paraId="2CD574E5" w14:textId="77777777" w:rsidR="00577294" w:rsidRDefault="00577294" w:rsidP="00577294">
      <w:r>
        <w:t xml:space="preserve">    --values for a and b</w:t>
      </w:r>
    </w:p>
    <w:p w14:paraId="13F24B70" w14:textId="77777777" w:rsidR="00577294" w:rsidRDefault="00577294" w:rsidP="00577294">
      <w:r>
        <w:t xml:space="preserve">    a &lt;= "1001";</w:t>
      </w:r>
    </w:p>
    <w:p w14:paraId="5144BDC9" w14:textId="77777777" w:rsidR="00577294" w:rsidRDefault="00577294" w:rsidP="00577294">
      <w:r>
        <w:t xml:space="preserve">    b &lt;= "1111";</w:t>
      </w:r>
    </w:p>
    <w:p w14:paraId="5531A767" w14:textId="77777777" w:rsidR="00577294" w:rsidRDefault="00577294" w:rsidP="00577294">
      <w:r>
        <w:t>x&lt;="0001";</w:t>
      </w:r>
    </w:p>
    <w:p w14:paraId="6CEFFD05" w14:textId="77777777" w:rsidR="00577294" w:rsidRDefault="00577294" w:rsidP="00577294">
      <w:r>
        <w:t xml:space="preserve">    -- the reset will allow for different cases</w:t>
      </w:r>
    </w:p>
    <w:p w14:paraId="4DCAAA84" w14:textId="77777777" w:rsidR="00577294" w:rsidRDefault="00577294" w:rsidP="00577294">
      <w:r>
        <w:t xml:space="preserve">    RESET &lt;= '1';</w:t>
      </w:r>
    </w:p>
    <w:p w14:paraId="72FC73F9" w14:textId="77777777" w:rsidR="00577294" w:rsidRDefault="00577294" w:rsidP="00577294">
      <w:r>
        <w:t xml:space="preserve">    wait for 10 ns;</w:t>
      </w:r>
    </w:p>
    <w:p w14:paraId="59FA187B" w14:textId="77777777" w:rsidR="00577294" w:rsidRDefault="00577294" w:rsidP="00577294">
      <w:r>
        <w:lastRenderedPageBreak/>
        <w:t xml:space="preserve">    RESET &lt;= '0';</w:t>
      </w:r>
    </w:p>
    <w:p w14:paraId="6A8A1ECB" w14:textId="77777777" w:rsidR="00577294" w:rsidRDefault="00577294" w:rsidP="00577294">
      <w:r>
        <w:t xml:space="preserve">    wait for 200 ns;</w:t>
      </w:r>
    </w:p>
    <w:p w14:paraId="4FCC321A" w14:textId="77777777" w:rsidR="00577294" w:rsidRDefault="00577294" w:rsidP="00577294">
      <w:r>
        <w:t xml:space="preserve">    end process;</w:t>
      </w:r>
    </w:p>
    <w:p w14:paraId="1FD8286D" w14:textId="54C13B4D" w:rsidR="00346691" w:rsidRDefault="00577294" w:rsidP="00577294">
      <w:r>
        <w:t>end;</w:t>
      </w:r>
    </w:p>
    <w:p w14:paraId="140CE027" w14:textId="50720891" w:rsidR="00F57E16" w:rsidRPr="00577294" w:rsidRDefault="00DC203E" w:rsidP="00577294">
      <w:r w:rsidRPr="00DC203E">
        <w:drawing>
          <wp:inline distT="0" distB="0" distL="0" distR="0" wp14:anchorId="41BF73F9" wp14:editId="17A22A67">
            <wp:extent cx="5943600" cy="37623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62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F57E16" w:rsidRPr="005772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2MzCwNLUwMzIwMzRW0lEKTi0uzszPAykwrAUA0fhpOiwAAAA="/>
  </w:docVars>
  <w:rsids>
    <w:rsidRoot w:val="007D0C3E"/>
    <w:rsid w:val="00171691"/>
    <w:rsid w:val="00346691"/>
    <w:rsid w:val="003503BC"/>
    <w:rsid w:val="00365854"/>
    <w:rsid w:val="0039330C"/>
    <w:rsid w:val="003D533D"/>
    <w:rsid w:val="00402DFC"/>
    <w:rsid w:val="00434FD8"/>
    <w:rsid w:val="00471EC2"/>
    <w:rsid w:val="00577294"/>
    <w:rsid w:val="00642EAC"/>
    <w:rsid w:val="00685362"/>
    <w:rsid w:val="007D0C3E"/>
    <w:rsid w:val="00924BE1"/>
    <w:rsid w:val="00B51795"/>
    <w:rsid w:val="00B82FC6"/>
    <w:rsid w:val="00BD3902"/>
    <w:rsid w:val="00DC203E"/>
    <w:rsid w:val="00ED612A"/>
    <w:rsid w:val="00EF5C7D"/>
    <w:rsid w:val="00F44AD8"/>
    <w:rsid w:val="00F57E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974A36"/>
  <w15:chartTrackingRefBased/>
  <w15:docId w15:val="{3F4BF545-3B6C-4991-939C-306F5E128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5179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179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14</Pages>
  <Words>1059</Words>
  <Characters>6039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die Boadu</dc:creator>
  <cp:keywords/>
  <dc:description/>
  <cp:lastModifiedBy>Freddie Boadu</cp:lastModifiedBy>
  <cp:revision>22</cp:revision>
  <dcterms:created xsi:type="dcterms:W3CDTF">2019-10-18T15:48:00Z</dcterms:created>
  <dcterms:modified xsi:type="dcterms:W3CDTF">2019-10-24T04:04:00Z</dcterms:modified>
</cp:coreProperties>
</file>